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55B29B" w14:textId="77777777" w:rsidR="00524399" w:rsidRDefault="00524399" w:rsidP="004E1987">
      <w:pPr>
        <w:spacing w:line="276" w:lineRule="auto"/>
        <w:mirrorIndents/>
        <w:rPr>
          <w:rFonts w:asciiTheme="minorHAnsi" w:eastAsia="Arial Unicode MS" w:hAnsiTheme="minorHAnsi" w:cstheme="minorHAnsi"/>
          <w:sz w:val="22"/>
          <w:szCs w:val="22"/>
        </w:rPr>
      </w:pPr>
    </w:p>
    <w:p w14:paraId="74B1D393" w14:textId="77777777" w:rsidR="00524399" w:rsidRDefault="00524399" w:rsidP="004E1987">
      <w:pPr>
        <w:spacing w:line="276" w:lineRule="auto"/>
        <w:mirrorIndents/>
        <w:rPr>
          <w:rFonts w:asciiTheme="minorHAnsi" w:eastAsia="Arial Unicode MS" w:hAnsiTheme="minorHAnsi" w:cstheme="minorHAnsi"/>
          <w:sz w:val="22"/>
          <w:szCs w:val="22"/>
        </w:rPr>
      </w:pPr>
    </w:p>
    <w:p w14:paraId="3AF0EEE2" w14:textId="2A23CC08" w:rsidR="004E1987" w:rsidRDefault="004E1987" w:rsidP="004E1987">
      <w:pPr>
        <w:spacing w:line="276" w:lineRule="auto"/>
        <w:mirrorIndents/>
        <w:rPr>
          <w:rFonts w:asciiTheme="minorHAnsi" w:eastAsia="Arial Unicode MS" w:hAnsiTheme="minorHAnsi" w:cstheme="minorHAnsi"/>
          <w:sz w:val="22"/>
          <w:szCs w:val="22"/>
        </w:rPr>
      </w:pPr>
      <w:r>
        <w:rPr>
          <w:rFonts w:asciiTheme="minorHAnsi" w:eastAsia="Arial Unicode MS" w:hAnsiTheme="minorHAnsi" w:cstheme="minorHAnsi"/>
          <w:sz w:val="22"/>
          <w:szCs w:val="22"/>
        </w:rPr>
        <w:t>Załącznik nr 1 do oferty – jeśli dotyczy</w:t>
      </w:r>
    </w:p>
    <w:p w14:paraId="48092732" w14:textId="77777777" w:rsidR="004E1987" w:rsidRDefault="004E1987" w:rsidP="004E1987">
      <w:pPr>
        <w:spacing w:line="276" w:lineRule="auto"/>
        <w:mirrorIndents/>
        <w:rPr>
          <w:rFonts w:asciiTheme="minorHAnsi" w:eastAsia="Arial Unicode MS" w:hAnsiTheme="minorHAnsi" w:cstheme="minorHAnsi"/>
          <w:sz w:val="22"/>
          <w:szCs w:val="22"/>
        </w:rPr>
      </w:pPr>
    </w:p>
    <w:p w14:paraId="6FF47408" w14:textId="71B048A7" w:rsidR="004E1987" w:rsidRPr="00524399" w:rsidRDefault="004E1987" w:rsidP="004E1987">
      <w:pPr>
        <w:spacing w:line="276" w:lineRule="auto"/>
        <w:mirrorIndents/>
        <w:rPr>
          <w:rFonts w:asciiTheme="minorHAnsi" w:eastAsia="Arial Unicode MS" w:hAnsiTheme="minorHAnsi" w:cstheme="minorHAnsi"/>
          <w:sz w:val="22"/>
          <w:szCs w:val="22"/>
        </w:rPr>
      </w:pPr>
    </w:p>
    <w:p w14:paraId="10144DF8" w14:textId="77777777" w:rsidR="004E1987" w:rsidRPr="004E1987" w:rsidRDefault="004E1987" w:rsidP="004E1987">
      <w:pPr>
        <w:spacing w:line="276" w:lineRule="auto"/>
        <w:mirrorIndents/>
        <w:rPr>
          <w:rFonts w:asciiTheme="minorHAnsi" w:eastAsia="Arial Unicode MS" w:hAnsiTheme="minorHAnsi" w:cstheme="minorHAnsi"/>
          <w:b/>
          <w:sz w:val="22"/>
          <w:szCs w:val="22"/>
        </w:rPr>
      </w:pPr>
    </w:p>
    <w:p w14:paraId="75FFEEB2" w14:textId="77777777" w:rsidR="004E1987" w:rsidRPr="00524399" w:rsidRDefault="004E1987" w:rsidP="004E1987">
      <w:pPr>
        <w:spacing w:line="276" w:lineRule="auto"/>
        <w:mirrorIndents/>
        <w:rPr>
          <w:rFonts w:asciiTheme="minorHAnsi" w:eastAsia="Arial Unicode MS" w:hAnsiTheme="minorHAnsi" w:cstheme="minorHAnsi"/>
          <w:sz w:val="22"/>
          <w:szCs w:val="22"/>
        </w:rPr>
      </w:pPr>
      <w:r w:rsidRPr="00524399">
        <w:rPr>
          <w:rFonts w:asciiTheme="minorHAnsi" w:eastAsia="Arial Unicode MS" w:hAnsiTheme="minorHAnsi" w:cstheme="minorHAnsi"/>
          <w:sz w:val="22"/>
          <w:szCs w:val="22"/>
        </w:rPr>
        <w:t xml:space="preserve">(Wykonawca/Pieczęć firmowa Wykonawcy)                         </w:t>
      </w:r>
    </w:p>
    <w:p w14:paraId="76750711" w14:textId="77777777" w:rsidR="004E1987" w:rsidRPr="00524399" w:rsidRDefault="004E1987" w:rsidP="004E1987">
      <w:pPr>
        <w:spacing w:line="276" w:lineRule="auto"/>
        <w:mirrorIndents/>
        <w:rPr>
          <w:rFonts w:asciiTheme="minorHAnsi" w:eastAsia="Arial Unicode MS" w:hAnsiTheme="minorHAnsi" w:cstheme="minorHAnsi"/>
          <w:sz w:val="22"/>
          <w:szCs w:val="22"/>
        </w:rPr>
      </w:pPr>
    </w:p>
    <w:p w14:paraId="029D004E" w14:textId="77777777" w:rsidR="004E1987" w:rsidRPr="004E1987" w:rsidRDefault="004E1987" w:rsidP="007800D9">
      <w:pPr>
        <w:spacing w:line="276" w:lineRule="auto"/>
        <w:mirrorIndents/>
        <w:jc w:val="center"/>
        <w:rPr>
          <w:rFonts w:asciiTheme="minorHAnsi" w:eastAsia="Arial Unicode MS" w:hAnsiTheme="minorHAnsi" w:cstheme="minorHAnsi"/>
          <w:b/>
          <w:sz w:val="22"/>
          <w:szCs w:val="22"/>
        </w:rPr>
      </w:pPr>
    </w:p>
    <w:p w14:paraId="5C215DD1" w14:textId="77777777" w:rsidR="004E1987" w:rsidRPr="004E1987" w:rsidRDefault="004E1987" w:rsidP="007800D9">
      <w:pPr>
        <w:spacing w:line="276" w:lineRule="auto"/>
        <w:mirrorIndents/>
        <w:jc w:val="center"/>
        <w:rPr>
          <w:rFonts w:asciiTheme="minorHAnsi" w:eastAsia="Arial Unicode MS" w:hAnsiTheme="minorHAnsi" w:cstheme="minorHAnsi"/>
          <w:b/>
          <w:sz w:val="22"/>
          <w:szCs w:val="22"/>
        </w:rPr>
      </w:pPr>
      <w:r w:rsidRPr="004E1987">
        <w:rPr>
          <w:rFonts w:asciiTheme="minorHAnsi" w:eastAsia="Arial Unicode MS" w:hAnsiTheme="minorHAnsi" w:cstheme="minorHAnsi"/>
          <w:b/>
          <w:sz w:val="22"/>
          <w:szCs w:val="22"/>
        </w:rPr>
        <w:t>OŚWIADCZENIE WYKONAWCY</w:t>
      </w:r>
    </w:p>
    <w:p w14:paraId="0718FE96" w14:textId="01772D2F" w:rsidR="004E1987" w:rsidRPr="004E1987" w:rsidRDefault="004E1987" w:rsidP="007800D9">
      <w:pPr>
        <w:spacing w:line="276" w:lineRule="auto"/>
        <w:mirrorIndents/>
        <w:jc w:val="center"/>
        <w:rPr>
          <w:rFonts w:asciiTheme="minorHAnsi" w:eastAsia="Arial Unicode MS" w:hAnsiTheme="minorHAnsi" w:cstheme="minorHAnsi"/>
          <w:b/>
          <w:sz w:val="22"/>
          <w:szCs w:val="22"/>
        </w:rPr>
      </w:pPr>
      <w:r w:rsidRPr="004E1987">
        <w:rPr>
          <w:rFonts w:asciiTheme="minorHAnsi" w:eastAsia="Arial Unicode MS" w:hAnsiTheme="minorHAnsi" w:cstheme="minorHAnsi"/>
          <w:b/>
          <w:sz w:val="22"/>
          <w:szCs w:val="22"/>
        </w:rPr>
        <w:t>W ZAKRESIE WYPEŁNIENIA OBOWIĄZKÓW INFORMACYJNYCH PRZEWIDZIANYCH</w:t>
      </w:r>
    </w:p>
    <w:p w14:paraId="64EB7AEF" w14:textId="24CA56F8" w:rsidR="004E1987" w:rsidRPr="004E1987" w:rsidRDefault="004E1987" w:rsidP="007800D9">
      <w:pPr>
        <w:spacing w:line="276" w:lineRule="auto"/>
        <w:mirrorIndents/>
        <w:jc w:val="center"/>
        <w:rPr>
          <w:rFonts w:asciiTheme="minorHAnsi" w:eastAsia="Arial Unicode MS" w:hAnsiTheme="minorHAnsi" w:cstheme="minorHAnsi"/>
          <w:b/>
          <w:sz w:val="22"/>
          <w:szCs w:val="22"/>
        </w:rPr>
      </w:pPr>
      <w:r w:rsidRPr="004E1987">
        <w:rPr>
          <w:rFonts w:asciiTheme="minorHAnsi" w:eastAsia="Arial Unicode MS" w:hAnsiTheme="minorHAnsi" w:cstheme="minorHAnsi"/>
          <w:b/>
          <w:sz w:val="22"/>
          <w:szCs w:val="22"/>
        </w:rPr>
        <w:t>W ART. 13 LUB ART. 14 RODO</w:t>
      </w:r>
    </w:p>
    <w:p w14:paraId="38D816BD" w14:textId="77777777" w:rsidR="004E1987" w:rsidRPr="004E1987" w:rsidRDefault="004E1987" w:rsidP="004E1987">
      <w:pPr>
        <w:spacing w:line="276" w:lineRule="auto"/>
        <w:mirrorIndents/>
        <w:rPr>
          <w:rFonts w:asciiTheme="minorHAnsi" w:eastAsia="Arial Unicode MS" w:hAnsiTheme="minorHAnsi" w:cstheme="minorHAnsi"/>
          <w:b/>
          <w:sz w:val="22"/>
          <w:szCs w:val="22"/>
        </w:rPr>
      </w:pPr>
    </w:p>
    <w:p w14:paraId="54ED2A6C" w14:textId="77777777" w:rsidR="004E1987" w:rsidRPr="00524399" w:rsidRDefault="004E1987" w:rsidP="00524399">
      <w:pPr>
        <w:spacing w:line="276" w:lineRule="auto"/>
        <w:mirrorIndents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524399">
        <w:rPr>
          <w:rFonts w:asciiTheme="minorHAnsi" w:eastAsia="Arial Unicode MS" w:hAnsiTheme="minorHAnsi" w:cstheme="minorHAnsi"/>
          <w:sz w:val="22"/>
          <w:szCs w:val="22"/>
        </w:rPr>
        <w:t>Niniejszym oświadczam, iż wypełniłam/em/liśmy obowiązki informacyjne przewidziane w art. 13 lub art. 14 Rozporządzenia Parlamentu Europejskiego i Rady UE 2016/679 z dnia 27 kwietnia 2016 r. w sprawie ochrony osób fizycznych w związku z przetwarzaniem danych osobowych i w sprawie swobodnego przepływu takich danych oraz uchylenia dyrektywy 95/46/WE wobec osób fizycznych, od których dane osobowe bezpośrednio lub pośrednio pozyskałam/em/liśmy w celu ubiegania się o udzielenie zamówienia publicznego w niniejszym postępowaniu.</w:t>
      </w:r>
    </w:p>
    <w:p w14:paraId="2981624E" w14:textId="77777777" w:rsidR="004E1987" w:rsidRPr="00524399" w:rsidRDefault="004E1987" w:rsidP="004E1987">
      <w:pPr>
        <w:spacing w:line="276" w:lineRule="auto"/>
        <w:mirrorIndents/>
        <w:rPr>
          <w:rFonts w:asciiTheme="minorHAnsi" w:eastAsia="Arial Unicode MS" w:hAnsiTheme="minorHAnsi" w:cstheme="minorHAnsi"/>
          <w:sz w:val="22"/>
          <w:szCs w:val="22"/>
        </w:rPr>
      </w:pPr>
    </w:p>
    <w:p w14:paraId="63A5017B" w14:textId="4EB0D814" w:rsidR="004E1987" w:rsidRPr="00524399" w:rsidRDefault="004E1987" w:rsidP="004E1987">
      <w:pPr>
        <w:spacing w:line="276" w:lineRule="auto"/>
        <w:mirrorIndents/>
        <w:rPr>
          <w:rFonts w:asciiTheme="minorHAnsi" w:eastAsia="Arial Unicode MS" w:hAnsiTheme="minorHAnsi" w:cstheme="minorHAnsi"/>
          <w:sz w:val="22"/>
          <w:szCs w:val="22"/>
        </w:rPr>
      </w:pPr>
      <w:r w:rsidRPr="00524399">
        <w:rPr>
          <w:rFonts w:asciiTheme="minorHAnsi" w:eastAsia="Arial Unicode MS" w:hAnsiTheme="minorHAnsi" w:cstheme="minorHAnsi"/>
          <w:sz w:val="22"/>
          <w:szCs w:val="22"/>
        </w:rPr>
        <w:t>Miejscowość …............................................... dnia …....................................... r.</w:t>
      </w:r>
    </w:p>
    <w:p w14:paraId="4C36BFE6" w14:textId="77777777" w:rsidR="004E1987" w:rsidRDefault="004E1987" w:rsidP="004E1987">
      <w:pPr>
        <w:spacing w:line="276" w:lineRule="auto"/>
        <w:mirrorIndents/>
        <w:rPr>
          <w:rFonts w:asciiTheme="minorHAnsi" w:eastAsia="Arial Unicode MS" w:hAnsiTheme="minorHAnsi" w:cstheme="minorHAnsi"/>
          <w:sz w:val="22"/>
          <w:szCs w:val="22"/>
        </w:rPr>
      </w:pPr>
    </w:p>
    <w:p w14:paraId="650EA47D" w14:textId="77777777" w:rsidR="00524399" w:rsidRDefault="00524399" w:rsidP="004E1987">
      <w:pPr>
        <w:spacing w:line="276" w:lineRule="auto"/>
        <w:mirrorIndents/>
        <w:rPr>
          <w:rFonts w:asciiTheme="minorHAnsi" w:eastAsia="Arial Unicode MS" w:hAnsiTheme="minorHAnsi" w:cstheme="minorHAnsi"/>
          <w:sz w:val="22"/>
          <w:szCs w:val="22"/>
        </w:rPr>
      </w:pPr>
    </w:p>
    <w:p w14:paraId="7DC93370" w14:textId="121A4701" w:rsidR="00524399" w:rsidRPr="00524399" w:rsidRDefault="00524399" w:rsidP="004E1987">
      <w:pPr>
        <w:spacing w:line="276" w:lineRule="auto"/>
        <w:mirrorIndents/>
        <w:rPr>
          <w:rFonts w:asciiTheme="minorHAnsi" w:eastAsia="Arial Unicode MS" w:hAnsiTheme="minorHAnsi" w:cstheme="minorHAnsi"/>
          <w:sz w:val="22"/>
          <w:szCs w:val="22"/>
        </w:rPr>
      </w:pPr>
      <w:r>
        <w:rPr>
          <w:rFonts w:asciiTheme="minorHAnsi" w:eastAsia="Arial Unicode MS" w:hAnsiTheme="minorHAnsi" w:cstheme="minorHAnsi"/>
          <w:sz w:val="22"/>
          <w:szCs w:val="22"/>
        </w:rPr>
        <w:t>…………………………………………………………………………….</w:t>
      </w:r>
    </w:p>
    <w:p w14:paraId="6B6CA9D4" w14:textId="77777777" w:rsidR="004E1987" w:rsidRPr="00524399" w:rsidRDefault="004E1987" w:rsidP="004E1987">
      <w:pPr>
        <w:spacing w:line="276" w:lineRule="auto"/>
        <w:mirrorIndents/>
        <w:rPr>
          <w:rFonts w:asciiTheme="minorHAnsi" w:eastAsia="Arial Unicode MS" w:hAnsiTheme="minorHAnsi" w:cstheme="minorHAnsi"/>
          <w:sz w:val="22"/>
          <w:szCs w:val="22"/>
        </w:rPr>
      </w:pPr>
      <w:r w:rsidRPr="00524399">
        <w:rPr>
          <w:rFonts w:asciiTheme="minorHAnsi" w:eastAsia="Arial Unicode MS" w:hAnsiTheme="minorHAnsi" w:cstheme="minorHAnsi"/>
          <w:sz w:val="22"/>
          <w:szCs w:val="22"/>
        </w:rPr>
        <w:t>(pieczęć i podpis osoby/</w:t>
      </w:r>
      <w:proofErr w:type="spellStart"/>
      <w:r w:rsidRPr="00524399">
        <w:rPr>
          <w:rFonts w:asciiTheme="minorHAnsi" w:eastAsia="Arial Unicode MS" w:hAnsiTheme="minorHAnsi" w:cstheme="minorHAnsi"/>
          <w:sz w:val="22"/>
          <w:szCs w:val="22"/>
        </w:rPr>
        <w:t>ób</w:t>
      </w:r>
      <w:proofErr w:type="spellEnd"/>
      <w:r w:rsidRPr="00524399">
        <w:rPr>
          <w:rFonts w:asciiTheme="minorHAnsi" w:eastAsia="Arial Unicode MS" w:hAnsiTheme="minorHAnsi" w:cstheme="minorHAnsi"/>
          <w:sz w:val="22"/>
          <w:szCs w:val="22"/>
        </w:rPr>
        <w:t xml:space="preserve"> uprawnionej/</w:t>
      </w:r>
      <w:proofErr w:type="spellStart"/>
      <w:r w:rsidRPr="00524399">
        <w:rPr>
          <w:rFonts w:asciiTheme="minorHAnsi" w:eastAsia="Arial Unicode MS" w:hAnsiTheme="minorHAnsi" w:cstheme="minorHAnsi"/>
          <w:sz w:val="22"/>
          <w:szCs w:val="22"/>
        </w:rPr>
        <w:t>ych</w:t>
      </w:r>
      <w:proofErr w:type="spellEnd"/>
      <w:r w:rsidRPr="00524399">
        <w:rPr>
          <w:rFonts w:asciiTheme="minorHAnsi" w:eastAsia="Arial Unicode MS" w:hAnsiTheme="minorHAnsi" w:cstheme="minorHAnsi"/>
          <w:sz w:val="22"/>
          <w:szCs w:val="22"/>
        </w:rPr>
        <w:t xml:space="preserve"> do składania oświadczeń woli w imieniu Wykonawcy) </w:t>
      </w:r>
    </w:p>
    <w:p w14:paraId="47E6CF74" w14:textId="53433F37" w:rsidR="00F268B5" w:rsidRPr="001949C8" w:rsidRDefault="004E1987" w:rsidP="001949C8">
      <w:pPr>
        <w:spacing w:line="276" w:lineRule="auto"/>
        <w:mirrorIndents/>
        <w:rPr>
          <w:rFonts w:asciiTheme="minorHAnsi" w:eastAsia="Arial Unicode MS" w:hAnsiTheme="minorHAnsi" w:cstheme="minorHAnsi"/>
          <w:b/>
          <w:sz w:val="22"/>
          <w:szCs w:val="22"/>
        </w:rPr>
      </w:pPr>
      <w:r w:rsidRPr="004E1987">
        <w:rPr>
          <w:rFonts w:asciiTheme="minorHAnsi" w:eastAsia="Arial Unicode MS" w:hAnsiTheme="minorHAnsi" w:cstheme="minorHAnsi"/>
          <w:b/>
          <w:sz w:val="22"/>
          <w:szCs w:val="22"/>
        </w:rPr>
        <w:t xml:space="preserve"> </w:t>
      </w:r>
    </w:p>
    <w:sectPr w:rsidR="00F268B5" w:rsidRPr="001949C8" w:rsidSect="003426E4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134" w:right="2742" w:bottom="1417" w:left="1417" w:header="42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4B094F" w14:textId="77777777" w:rsidR="00A96E94" w:rsidRDefault="00A96E94">
      <w:r>
        <w:separator/>
      </w:r>
    </w:p>
  </w:endnote>
  <w:endnote w:type="continuationSeparator" w:id="0">
    <w:p w14:paraId="6B868F49" w14:textId="77777777" w:rsidR="00A96E94" w:rsidRDefault="00A96E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OCKLJ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0228" w14:textId="77777777" w:rsidR="00D91E63" w:rsidRDefault="00D91E63" w:rsidP="00B272E5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76047AEA" w14:textId="77777777" w:rsidR="00D91E63" w:rsidRDefault="00D91E63" w:rsidP="006A2C99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524C3" w14:textId="77777777" w:rsidR="003426E4" w:rsidRPr="0019543E" w:rsidRDefault="003426E4" w:rsidP="003426E4">
    <w:pPr>
      <w:pStyle w:val="Stopka"/>
      <w:tabs>
        <w:tab w:val="clear" w:pos="9406"/>
        <w:tab w:val="right" w:pos="8789"/>
      </w:tabs>
      <w:ind w:right="567"/>
      <w:jc w:val="right"/>
      <w:rPr>
        <w:sz w:val="12"/>
        <w:szCs w:val="12"/>
      </w:rPr>
    </w:pPr>
    <w:r>
      <w:rPr>
        <w:rFonts w:ascii="Arial Narrow" w:hAnsi="Arial Narrow"/>
        <w:noProof/>
        <w:sz w:val="18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97ACAA1" wp14:editId="16BC3D89">
              <wp:simplePos x="0" y="0"/>
              <wp:positionH relativeFrom="page">
                <wp:align>right</wp:align>
              </wp:positionH>
              <wp:positionV relativeFrom="paragraph">
                <wp:posOffset>-1790776</wp:posOffset>
              </wp:positionV>
              <wp:extent cx="1714500" cy="1143000"/>
              <wp:effectExtent l="0" t="0" r="0" b="0"/>
              <wp:wrapNone/>
              <wp:docPr id="21" name="Pole tekstowe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4500" cy="1143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A4024B" w14:textId="77777777" w:rsidR="003426E4" w:rsidRPr="00851F7C" w:rsidRDefault="003426E4" w:rsidP="003426E4">
                          <w:pPr>
                            <w:jc w:val="center"/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</w:pPr>
                          <w:r w:rsidRPr="00851F7C"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  <w:t xml:space="preserve">ul. </w:t>
                          </w:r>
                          <w:r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  <w:t>Bobrzyńskiego 14</w:t>
                          </w:r>
                        </w:p>
                        <w:p w14:paraId="69F8FFC3" w14:textId="77777777" w:rsidR="003426E4" w:rsidRPr="00473E19" w:rsidRDefault="003426E4" w:rsidP="003426E4">
                          <w:pPr>
                            <w:jc w:val="center"/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</w:pPr>
                          <w:r w:rsidRPr="00473E19"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  <w:t>30-348 Kraków</w:t>
                          </w:r>
                        </w:p>
                        <w:p w14:paraId="1078DA3F" w14:textId="77777777" w:rsidR="003426E4" w:rsidRDefault="003426E4" w:rsidP="003426E4">
                          <w:pPr>
                            <w:jc w:val="center"/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</w:pPr>
                          <w:r w:rsidRPr="00473E19"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  <w:t>tel. +48 12 664 42 00</w:t>
                          </w:r>
                        </w:p>
                        <w:p w14:paraId="075966C7" w14:textId="77777777" w:rsidR="003426E4" w:rsidRPr="007A04A9" w:rsidRDefault="001949C8" w:rsidP="003426E4">
                          <w:pPr>
                            <w:jc w:val="center"/>
                            <w:rPr>
                              <w:rFonts w:ascii="Cambria" w:hAnsi="Cambria"/>
                              <w:b/>
                              <w:color w:val="003366"/>
                              <w:sz w:val="20"/>
                              <w:szCs w:val="20"/>
                            </w:rPr>
                          </w:pPr>
                          <w:hyperlink r:id="rId1" w:history="1">
                            <w:r w:rsidR="003426E4" w:rsidRPr="007A04A9">
                              <w:rPr>
                                <w:rStyle w:val="Hipercze"/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>www.cittru.uj.edu.pl</w:t>
                            </w:r>
                          </w:hyperlink>
                        </w:p>
                        <w:p w14:paraId="0BC88323" w14:textId="77777777" w:rsidR="003426E4" w:rsidRPr="009D2261" w:rsidRDefault="003426E4" w:rsidP="003426E4">
                          <w:pPr>
                            <w:jc w:val="center"/>
                            <w:rPr>
                              <w:rFonts w:ascii="Cambria" w:hAnsi="Cambria"/>
                              <w:b/>
                              <w:color w:val="003366"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rFonts w:ascii="Cambria" w:hAnsi="Cambria"/>
                              <w:b/>
                              <w:color w:val="003366"/>
                              <w:sz w:val="20"/>
                              <w:szCs w:val="20"/>
                              <w:lang w:val="en-US"/>
                            </w:rPr>
                            <w:t>www.sciencemarket.pl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7ACAA1" id="_x0000_t202" coordsize="21600,21600" o:spt="202" path="m,l,21600r21600,l21600,xe">
              <v:stroke joinstyle="miter"/>
              <v:path gradientshapeok="t" o:connecttype="rect"/>
            </v:shapetype>
            <v:shape id="Pole tekstowe 21" o:spid="_x0000_s1026" type="#_x0000_t202" style="position:absolute;left:0;text-align:left;margin-left:83.8pt;margin-top:-141pt;width:135pt;height:90pt;z-index:25166643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" stroked="f">
              <v:textbox>
                <w:txbxContent>
                  <w:p w14:paraId="77A4024B" w14:textId="77777777" w:rsidR="003426E4" w:rsidRPr="00851F7C" w:rsidRDefault="003426E4" w:rsidP="003426E4">
                    <w:pPr>
                      <w:jc w:val="center"/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</w:pPr>
                    <w:r w:rsidRPr="00851F7C"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  <w:t xml:space="preserve">ul. </w:t>
                    </w:r>
                    <w:r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  <w:t>Bobrzyńskiego 14</w:t>
                    </w:r>
                  </w:p>
                  <w:p w14:paraId="69F8FFC3" w14:textId="77777777" w:rsidR="003426E4" w:rsidRPr="00473E19" w:rsidRDefault="003426E4" w:rsidP="003426E4">
                    <w:pPr>
                      <w:jc w:val="center"/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</w:pPr>
                    <w:r w:rsidRPr="00473E19"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  <w:t>30-348 Kraków</w:t>
                    </w:r>
                  </w:p>
                  <w:p w14:paraId="1078DA3F" w14:textId="77777777" w:rsidR="003426E4" w:rsidRDefault="003426E4" w:rsidP="003426E4">
                    <w:pPr>
                      <w:jc w:val="center"/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</w:pPr>
                    <w:r w:rsidRPr="00473E19"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  <w:t>tel. +48 12 664 42 00</w:t>
                    </w:r>
                  </w:p>
                  <w:p w14:paraId="075966C7" w14:textId="77777777" w:rsidR="003426E4" w:rsidRPr="007A04A9" w:rsidRDefault="001F7402" w:rsidP="003426E4">
                    <w:pPr>
                      <w:jc w:val="center"/>
                      <w:rPr>
                        <w:rFonts w:ascii="Cambria" w:hAnsi="Cambria"/>
                        <w:b/>
                        <w:color w:val="003366"/>
                        <w:sz w:val="20"/>
                        <w:szCs w:val="20"/>
                      </w:rPr>
                    </w:pPr>
                    <w:hyperlink r:id="rId2" w:history="1">
                      <w:r w:rsidR="003426E4" w:rsidRPr="007A04A9">
                        <w:rPr>
                          <w:rStyle w:val="Hipercze"/>
                          <w:rFonts w:ascii="Cambria" w:hAnsi="Cambria"/>
                          <w:b/>
                          <w:sz w:val="20"/>
                          <w:szCs w:val="20"/>
                        </w:rPr>
                        <w:t>www.cittru.uj.edu.pl</w:t>
                      </w:r>
                    </w:hyperlink>
                  </w:p>
                  <w:p w14:paraId="0BC88323" w14:textId="77777777" w:rsidR="003426E4" w:rsidRPr="009D2261" w:rsidRDefault="003426E4" w:rsidP="003426E4">
                    <w:pPr>
                      <w:jc w:val="center"/>
                      <w:rPr>
                        <w:rFonts w:ascii="Cambria" w:hAnsi="Cambria"/>
                        <w:b/>
                        <w:color w:val="003366"/>
                        <w:sz w:val="20"/>
                        <w:szCs w:val="20"/>
                        <w:lang w:val="en-US"/>
                      </w:rPr>
                    </w:pPr>
                    <w:r>
                      <w:rPr>
                        <w:rFonts w:ascii="Cambria" w:hAnsi="Cambria"/>
                        <w:b/>
                        <w:color w:val="003366"/>
                        <w:sz w:val="20"/>
                        <w:szCs w:val="20"/>
                        <w:lang w:val="en-US"/>
                      </w:rPr>
                      <w:t>www.sciencemarket.pl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Pr="006F29B5">
      <w:rPr>
        <w:noProof/>
      </w:rPr>
      <w:drawing>
        <wp:inline distT="0" distB="0" distL="0" distR="0" wp14:anchorId="4E916957" wp14:editId="3B830DC4">
          <wp:extent cx="5756910" cy="789940"/>
          <wp:effectExtent l="0" t="0" r="0" b="0"/>
          <wp:docPr id="52" name="Obraz 5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910" cy="789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3426E4">
      <w:rPr>
        <w:sz w:val="12"/>
        <w:szCs w:val="12"/>
      </w:rPr>
      <w:t xml:space="preserve"> </w:t>
    </w:r>
    <w:r w:rsidRPr="0019543E">
      <w:rPr>
        <w:sz w:val="12"/>
        <w:szCs w:val="12"/>
      </w:rPr>
      <w:t xml:space="preserve">str. </w:t>
    </w:r>
    <w:r w:rsidRPr="0019543E">
      <w:rPr>
        <w:sz w:val="12"/>
        <w:szCs w:val="12"/>
      </w:rPr>
      <w:fldChar w:fldCharType="begin"/>
    </w:r>
    <w:r w:rsidRPr="0019543E">
      <w:rPr>
        <w:sz w:val="12"/>
        <w:szCs w:val="12"/>
      </w:rPr>
      <w:instrText xml:space="preserve"> PAGE    \* MERGEFORMAT </w:instrText>
    </w:r>
    <w:r w:rsidRPr="0019543E">
      <w:rPr>
        <w:sz w:val="12"/>
        <w:szCs w:val="12"/>
      </w:rPr>
      <w:fldChar w:fldCharType="separate"/>
    </w:r>
    <w:r w:rsidR="00524399">
      <w:rPr>
        <w:noProof/>
        <w:sz w:val="12"/>
        <w:szCs w:val="12"/>
      </w:rPr>
      <w:t>11</w:t>
    </w:r>
    <w:r w:rsidRPr="0019543E">
      <w:rPr>
        <w:sz w:val="12"/>
        <w:szCs w:val="12"/>
      </w:rPr>
      <w:fldChar w:fldCharType="end"/>
    </w:r>
  </w:p>
  <w:p w14:paraId="46A01FDC" w14:textId="77777777" w:rsidR="00D91E63" w:rsidRPr="004338EA" w:rsidRDefault="00D91E63">
    <w:pPr>
      <w:pStyle w:val="Stopka"/>
      <w:rPr>
        <w:rFonts w:asciiTheme="minorHAnsi" w:hAnsiTheme="minorHAnsi" w:cstheme="minorHAnsi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5CA29" w14:textId="77777777" w:rsidR="00D91E63" w:rsidRDefault="00D91E63" w:rsidP="00BF0554">
    <w:pPr>
      <w:pStyle w:val="Stopka"/>
      <w:tabs>
        <w:tab w:val="left" w:pos="3615"/>
        <w:tab w:val="center" w:pos="5269"/>
      </w:tabs>
      <w:jc w:val="center"/>
      <w:rPr>
        <w:rFonts w:ascii="Verdana" w:hAnsi="Verdana"/>
        <w:b/>
        <w:spacing w:val="26"/>
        <w:sz w:val="20"/>
        <w:szCs w:val="20"/>
      </w:rPr>
    </w:pPr>
  </w:p>
  <w:p w14:paraId="13192E89" w14:textId="77777777" w:rsidR="00D91E63" w:rsidRDefault="00D91E6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E0CEF" w14:textId="77777777" w:rsidR="00A96E94" w:rsidRDefault="00A96E94">
      <w:r>
        <w:separator/>
      </w:r>
    </w:p>
  </w:footnote>
  <w:footnote w:type="continuationSeparator" w:id="0">
    <w:p w14:paraId="49B5E753" w14:textId="77777777" w:rsidR="00A96E94" w:rsidRDefault="00A96E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38E3E" w14:textId="77777777" w:rsidR="00885E68" w:rsidRDefault="00885E68" w:rsidP="00885E68">
    <w:pPr>
      <w:pStyle w:val="Nagwek"/>
      <w:rPr>
        <w:rFonts w:ascii="Arial Narrow" w:hAnsi="Arial Narrow"/>
        <w:sz w:val="18"/>
      </w:rPr>
    </w:pPr>
  </w:p>
  <w:p w14:paraId="76549E30" w14:textId="77777777" w:rsidR="00D91E63" w:rsidRPr="000D5F66" w:rsidRDefault="003426E4">
    <w:pPr>
      <w:pStyle w:val="Nagwek"/>
    </w:pPr>
    <w:r>
      <w:rPr>
        <w:rFonts w:ascii="Arial Narrow" w:hAnsi="Arial Narrow"/>
        <w:noProof/>
        <w:sz w:val="18"/>
      </w:rPr>
      <w:drawing>
        <wp:anchor distT="0" distB="0" distL="114300" distR="114300" simplePos="0" relativeHeight="251665408" behindDoc="0" locked="0" layoutInCell="1" allowOverlap="1" wp14:anchorId="75EB8FB6" wp14:editId="68F53F63">
          <wp:simplePos x="0" y="0"/>
          <wp:positionH relativeFrom="column">
            <wp:posOffset>5466334</wp:posOffset>
          </wp:positionH>
          <wp:positionV relativeFrom="paragraph">
            <wp:posOffset>1236802</wp:posOffset>
          </wp:positionV>
          <wp:extent cx="1166495" cy="702945"/>
          <wp:effectExtent l="0" t="0" r="0" b="1905"/>
          <wp:wrapSquare wrapText="bothSides"/>
          <wp:docPr id="50" name="Obraz 50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/>
        <w:noProof/>
        <w:sz w:val="18"/>
      </w:rPr>
      <w:drawing>
        <wp:anchor distT="0" distB="0" distL="114300" distR="114300" simplePos="0" relativeHeight="251664384" behindDoc="0" locked="0" layoutInCell="1" allowOverlap="1" wp14:anchorId="238DA5FD" wp14:editId="0C259967">
          <wp:simplePos x="0" y="0"/>
          <wp:positionH relativeFrom="column">
            <wp:posOffset>5047006</wp:posOffset>
          </wp:positionH>
          <wp:positionV relativeFrom="paragraph">
            <wp:posOffset>71653</wp:posOffset>
          </wp:positionV>
          <wp:extent cx="1774190" cy="863600"/>
          <wp:effectExtent l="0" t="0" r="0" b="0"/>
          <wp:wrapSquare wrapText="bothSides"/>
          <wp:docPr id="51" name="Obraz 51" descr="uj_herb_napis_centralny_podstawowy_PL_Cmyk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centralny_podstawowy_PL_Cmyk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4190" cy="86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BBD72" w14:textId="77777777" w:rsidR="00D91E63" w:rsidRDefault="00D91E63" w:rsidP="000D5F66">
    <w:pPr>
      <w:pStyle w:val="Nagwek"/>
      <w:pBdr>
        <w:bottom w:val="single" w:sz="6" w:space="1" w:color="auto"/>
      </w:pBdr>
      <w:rPr>
        <w:noProof/>
      </w:rPr>
    </w:pPr>
    <w:r>
      <w:rPr>
        <w:noProof/>
      </w:rPr>
      <w:drawing>
        <wp:anchor distT="0" distB="0" distL="114300" distR="114300" simplePos="0" relativeHeight="251663360" behindDoc="0" locked="0" layoutInCell="1" allowOverlap="1" wp14:anchorId="2DB3E5E8" wp14:editId="6987B69E">
          <wp:simplePos x="0" y="0"/>
          <wp:positionH relativeFrom="margin">
            <wp:posOffset>3881755</wp:posOffset>
          </wp:positionH>
          <wp:positionV relativeFrom="page">
            <wp:posOffset>581025</wp:posOffset>
          </wp:positionV>
          <wp:extent cx="2034540" cy="552450"/>
          <wp:effectExtent l="19050" t="0" r="3810" b="0"/>
          <wp:wrapNone/>
          <wp:docPr id="53" name="Obraz 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4540" cy="5524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allowOverlap="1" wp14:anchorId="1675B43A" wp14:editId="3C8FCCF8">
          <wp:simplePos x="0" y="0"/>
          <wp:positionH relativeFrom="column">
            <wp:posOffset>2157730</wp:posOffset>
          </wp:positionH>
          <wp:positionV relativeFrom="paragraph">
            <wp:posOffset>-21590</wp:posOffset>
          </wp:positionV>
          <wp:extent cx="542925" cy="799465"/>
          <wp:effectExtent l="19050" t="0" r="9525" b="0"/>
          <wp:wrapNone/>
          <wp:docPr id="54" name="Obraz 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9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2925" cy="79946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73B70CE6" wp14:editId="5076C658">
          <wp:simplePos x="0" y="0"/>
          <wp:positionH relativeFrom="margin">
            <wp:posOffset>-242570</wp:posOffset>
          </wp:positionH>
          <wp:positionV relativeFrom="paragraph">
            <wp:posOffset>168910</wp:posOffset>
          </wp:positionV>
          <wp:extent cx="1590675" cy="514350"/>
          <wp:effectExtent l="19050" t="0" r="9525" b="0"/>
          <wp:wrapNone/>
          <wp:docPr id="55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143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32CF6A8C" w14:textId="77777777" w:rsidR="00D91E63" w:rsidRDefault="00D91E63" w:rsidP="000D5F66">
    <w:pPr>
      <w:pStyle w:val="Nagwek"/>
      <w:pBdr>
        <w:bottom w:val="single" w:sz="6" w:space="1" w:color="auto"/>
      </w:pBdr>
      <w:rPr>
        <w:noProof/>
      </w:rPr>
    </w:pPr>
  </w:p>
  <w:p w14:paraId="5A37562C" w14:textId="77777777" w:rsidR="00D91E63" w:rsidRDefault="00D91E63" w:rsidP="000D5F66">
    <w:pPr>
      <w:pStyle w:val="Nagwek"/>
      <w:pBdr>
        <w:bottom w:val="single" w:sz="6" w:space="1" w:color="auto"/>
      </w:pBdr>
      <w:rPr>
        <w:noProof/>
      </w:rPr>
    </w:pPr>
  </w:p>
  <w:p w14:paraId="17F1C39B" w14:textId="77777777" w:rsidR="00D91E63" w:rsidRDefault="00D91E63" w:rsidP="000D5F66">
    <w:pPr>
      <w:pStyle w:val="Nagwek"/>
      <w:pBdr>
        <w:bottom w:val="single" w:sz="6" w:space="1" w:color="auto"/>
      </w:pBdr>
      <w:rPr>
        <w:noProof/>
      </w:rPr>
    </w:pPr>
  </w:p>
  <w:p w14:paraId="30E9E12F" w14:textId="77777777" w:rsidR="00D91E63" w:rsidRDefault="00D91E63" w:rsidP="000D5F66">
    <w:pPr>
      <w:pStyle w:val="Nagwek"/>
      <w:pBdr>
        <w:bottom w:val="single" w:sz="6" w:space="1" w:color="auto"/>
      </w:pBdr>
      <w:rPr>
        <w:noProof/>
      </w:rPr>
    </w:pPr>
  </w:p>
  <w:p w14:paraId="177093AE" w14:textId="77777777" w:rsidR="00D91E63" w:rsidRDefault="00D91E63" w:rsidP="000D5F66">
    <w:pPr>
      <w:pStyle w:val="Nagwek"/>
      <w:jc w:val="center"/>
      <w:rPr>
        <w:rFonts w:ascii="Arial Narrow" w:hAnsi="Arial Narrow"/>
        <w:sz w:val="18"/>
      </w:rPr>
    </w:pPr>
  </w:p>
  <w:p w14:paraId="54DE3840" w14:textId="77777777" w:rsidR="00D91E63" w:rsidRPr="009500AB" w:rsidRDefault="00D91E63" w:rsidP="000D5F66">
    <w:pPr>
      <w:pStyle w:val="Nagwek"/>
      <w:jc w:val="center"/>
      <w:rPr>
        <w:rFonts w:ascii="Calibri" w:hAnsi="Calibri"/>
        <w:sz w:val="20"/>
      </w:rPr>
    </w:pPr>
    <w:r w:rsidRPr="009500AB">
      <w:rPr>
        <w:rFonts w:ascii="Arial Narrow" w:hAnsi="Arial Narrow"/>
        <w:sz w:val="18"/>
      </w:rPr>
      <w:t>Projekt „</w:t>
    </w:r>
    <w:r>
      <w:rPr>
        <w:rFonts w:ascii="Arial Narrow" w:hAnsi="Arial Narrow"/>
        <w:sz w:val="18"/>
      </w:rPr>
      <w:t>P</w:t>
    </w:r>
    <w:r w:rsidRPr="009500AB">
      <w:rPr>
        <w:rFonts w:ascii="Arial Narrow" w:hAnsi="Arial Narrow"/>
        <w:sz w:val="18"/>
      </w:rPr>
      <w:t>syc</w:t>
    </w:r>
    <w:r>
      <w:rPr>
        <w:rFonts w:ascii="Arial Narrow" w:hAnsi="Arial Narrow"/>
        <w:sz w:val="18"/>
      </w:rPr>
      <w:t xml:space="preserve">hologia Trzeciego Wieku – Program rozwoju kompetencji studentek i studentów psychologii w zakresie opieki nad osobami starszymi” </w:t>
    </w:r>
    <w:r w:rsidRPr="00A14CAB">
      <w:rPr>
        <w:rFonts w:ascii="Arial Narrow" w:hAnsi="Arial Narrow"/>
        <w:sz w:val="18"/>
        <w:szCs w:val="16"/>
      </w:rPr>
      <w:t>współfinansowany ze środków Unii Europejskiej w ramach Europejskiego Funduszu Społecznego</w:t>
    </w:r>
  </w:p>
  <w:p w14:paraId="6C20D85F" w14:textId="77777777" w:rsidR="00D91E63" w:rsidRDefault="00D91E63" w:rsidP="00132B1A">
    <w:pPr>
      <w:pStyle w:val="Nagwek"/>
      <w:jc w:val="center"/>
      <w:rPr>
        <w:sz w:val="16"/>
        <w:szCs w:val="16"/>
      </w:rPr>
    </w:pPr>
  </w:p>
  <w:p w14:paraId="4319AEA5" w14:textId="77777777" w:rsidR="00D91E63" w:rsidRPr="000D5F66" w:rsidRDefault="00D91E63" w:rsidP="00132B1A">
    <w:pPr>
      <w:pStyle w:val="Nagwek"/>
      <w:jc w:val="cent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87DEC"/>
    <w:multiLevelType w:val="hybridMultilevel"/>
    <w:tmpl w:val="81F89C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16CB2"/>
    <w:multiLevelType w:val="multilevel"/>
    <w:tmpl w:val="8DD484D2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9E7070"/>
    <w:multiLevelType w:val="hybridMultilevel"/>
    <w:tmpl w:val="24BA68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24A40940">
      <w:start w:val="2"/>
      <w:numFmt w:val="decimal"/>
      <w:lvlText w:val="%2."/>
      <w:lvlJc w:val="left"/>
      <w:pPr>
        <w:ind w:left="36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6E67AB"/>
    <w:multiLevelType w:val="hybridMultilevel"/>
    <w:tmpl w:val="95B0E4CA"/>
    <w:lvl w:ilvl="0" w:tplc="EEFCF970">
      <w:start w:val="1"/>
      <w:numFmt w:val="decimal"/>
      <w:lvlText w:val="%1)"/>
      <w:lvlJc w:val="left"/>
      <w:pPr>
        <w:tabs>
          <w:tab w:val="num" w:pos="502"/>
        </w:tabs>
        <w:ind w:left="502" w:hanging="360"/>
      </w:pPr>
      <w:rPr>
        <w:color w:val="auto"/>
      </w:rPr>
    </w:lvl>
    <w:lvl w:ilvl="1" w:tplc="B302035A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  <w:rPr>
        <w:b w:val="0"/>
        <w:bCs w:val="0"/>
      </w:rPr>
    </w:lvl>
    <w:lvl w:ilvl="2" w:tplc="18F6EE4C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</w:lvl>
    <w:lvl w:ilvl="3" w:tplc="B808B9B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i w:val="0"/>
        <w:iCs w:val="0"/>
        <w:sz w:val="22"/>
        <w:szCs w:val="22"/>
      </w:rPr>
    </w:lvl>
    <w:lvl w:ilvl="4" w:tplc="9C1C8E3E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9062DC"/>
    <w:multiLevelType w:val="hybridMultilevel"/>
    <w:tmpl w:val="D522115A"/>
    <w:lvl w:ilvl="0" w:tplc="30545F9E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86FF2A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560F61"/>
    <w:multiLevelType w:val="hybridMultilevel"/>
    <w:tmpl w:val="458EBF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750033"/>
    <w:multiLevelType w:val="hybridMultilevel"/>
    <w:tmpl w:val="D8ACC72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7A1367"/>
    <w:multiLevelType w:val="multilevel"/>
    <w:tmpl w:val="2188D4BE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8" w15:restartNumberingAfterBreak="0">
    <w:nsid w:val="26DD2C03"/>
    <w:multiLevelType w:val="multilevel"/>
    <w:tmpl w:val="6E08C67A"/>
    <w:lvl w:ilvl="0">
      <w:start w:val="1"/>
      <w:numFmt w:val="lowerLetter"/>
      <w:lvlText w:val="%1)"/>
      <w:lvlJc w:val="left"/>
      <w:pPr>
        <w:ind w:left="644" w:hanging="360"/>
      </w:p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298A5C36"/>
    <w:multiLevelType w:val="hybridMultilevel"/>
    <w:tmpl w:val="9D82F76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FA17644"/>
    <w:multiLevelType w:val="hybridMultilevel"/>
    <w:tmpl w:val="DCAA24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095E82"/>
    <w:multiLevelType w:val="hybridMultilevel"/>
    <w:tmpl w:val="7BB40A64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7BE267E"/>
    <w:multiLevelType w:val="hybridMultilevel"/>
    <w:tmpl w:val="A4C242D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8C17C4F"/>
    <w:multiLevelType w:val="hybridMultilevel"/>
    <w:tmpl w:val="E1201A00"/>
    <w:lvl w:ilvl="0" w:tplc="BA1AE95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2C2B20"/>
    <w:multiLevelType w:val="multilevel"/>
    <w:tmpl w:val="39E8F5B6"/>
    <w:lvl w:ilvl="0">
      <w:start w:val="1"/>
      <w:numFmt w:val="lowerLetter"/>
      <w:lvlText w:val="%1)"/>
      <w:lvlJc w:val="left"/>
      <w:pPr>
        <w:ind w:left="930" w:hanging="57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B50B0B"/>
    <w:multiLevelType w:val="hybridMultilevel"/>
    <w:tmpl w:val="B4408C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A77471"/>
    <w:multiLevelType w:val="hybridMultilevel"/>
    <w:tmpl w:val="22EACD28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7" w15:restartNumberingAfterBreak="0">
    <w:nsid w:val="4B164EA1"/>
    <w:multiLevelType w:val="multilevel"/>
    <w:tmpl w:val="6EE478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57CB494E"/>
    <w:multiLevelType w:val="multilevel"/>
    <w:tmpl w:val="D0249AD8"/>
    <w:lvl w:ilvl="0">
      <w:start w:val="1"/>
      <w:numFmt w:val="decimal"/>
      <w:lvlText w:val="%1."/>
      <w:lvlJc w:val="left"/>
      <w:pPr>
        <w:ind w:left="157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229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301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373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445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517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89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661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7330" w:hanging="180"/>
      </w:pPr>
      <w:rPr>
        <w:rFonts w:cs="Times New Roman"/>
      </w:rPr>
    </w:lvl>
  </w:abstractNum>
  <w:abstractNum w:abstractNumId="19" w15:restartNumberingAfterBreak="0">
    <w:nsid w:val="59904290"/>
    <w:multiLevelType w:val="hybridMultilevel"/>
    <w:tmpl w:val="9A7ABB3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1D57EDB"/>
    <w:multiLevelType w:val="multilevel"/>
    <w:tmpl w:val="F7F4FE08"/>
    <w:lvl w:ilvl="0">
      <w:start w:val="1"/>
      <w:numFmt w:val="decimal"/>
      <w:lvlText w:val="%1."/>
      <w:lvlJc w:val="left"/>
      <w:pPr>
        <w:tabs>
          <w:tab w:val="num" w:pos="1854"/>
        </w:tabs>
        <w:ind w:left="1854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2574"/>
        </w:tabs>
        <w:ind w:left="2574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3294"/>
        </w:tabs>
        <w:ind w:left="3294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4014"/>
        </w:tabs>
        <w:ind w:left="4014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4734"/>
        </w:tabs>
        <w:ind w:left="4734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5454"/>
        </w:tabs>
        <w:ind w:left="5454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6174"/>
        </w:tabs>
        <w:ind w:left="617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894"/>
        </w:tabs>
        <w:ind w:left="689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7614"/>
        </w:tabs>
        <w:ind w:left="7614" w:hanging="180"/>
      </w:pPr>
      <w:rPr>
        <w:rFonts w:cs="Times New Roman"/>
      </w:rPr>
    </w:lvl>
  </w:abstractNum>
  <w:abstractNum w:abstractNumId="21" w15:restartNumberingAfterBreak="0">
    <w:nsid w:val="659C5A9C"/>
    <w:multiLevelType w:val="hybridMultilevel"/>
    <w:tmpl w:val="35988AD0"/>
    <w:lvl w:ilvl="0" w:tplc="E58480DE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93017EA"/>
    <w:multiLevelType w:val="multilevel"/>
    <w:tmpl w:val="3050EE28"/>
    <w:lvl w:ilvl="0">
      <w:start w:val="1"/>
      <w:numFmt w:val="decimal"/>
      <w:lvlText w:val="%1."/>
      <w:lvlJc w:val="left"/>
      <w:pPr>
        <w:ind w:left="930" w:hanging="57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6D14CE"/>
    <w:multiLevelType w:val="multilevel"/>
    <w:tmpl w:val="467A3196"/>
    <w:lvl w:ilvl="0">
      <w:start w:val="1"/>
      <w:numFmt w:val="decimal"/>
      <w:lvlText w:val="%1."/>
      <w:lvlJc w:val="left"/>
      <w:pPr>
        <w:ind w:left="705" w:hanging="705"/>
      </w:pPr>
      <w:rPr>
        <w:rFonts w:eastAsia="Times New Roman" w:cs="Times New Roman"/>
      </w:rPr>
    </w:lvl>
    <w:lvl w:ilvl="1">
      <w:start w:val="1"/>
      <w:numFmt w:val="decimal"/>
      <w:lvlText w:val="2.%2."/>
      <w:lvlJc w:val="left"/>
      <w:pPr>
        <w:ind w:left="1425" w:hanging="705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760" w:hanging="1440"/>
      </w:pPr>
      <w:rPr>
        <w:rFonts w:ascii="Times New Roman" w:eastAsia="Times New Roman" w:hAnsi="Times New Roman" w:cs="Times New Roman"/>
        <w:b w:val="0"/>
        <w:bCs w:val="0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cs="Times New Roman"/>
      </w:rPr>
    </w:lvl>
  </w:abstractNum>
  <w:abstractNum w:abstractNumId="24" w15:restartNumberingAfterBreak="0">
    <w:nsid w:val="6A8711CD"/>
    <w:multiLevelType w:val="hybridMultilevel"/>
    <w:tmpl w:val="3C8651EE"/>
    <w:lvl w:ilvl="0" w:tplc="0415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6C9D059A"/>
    <w:multiLevelType w:val="multilevel"/>
    <w:tmpl w:val="000000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lef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lef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lef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6E32404C"/>
    <w:multiLevelType w:val="multilevel"/>
    <w:tmpl w:val="CE68211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lef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lef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lef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F0F61F2"/>
    <w:multiLevelType w:val="multilevel"/>
    <w:tmpl w:val="97CC0C36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67058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A2E799C"/>
    <w:multiLevelType w:val="hybridMultilevel"/>
    <w:tmpl w:val="30800AC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FA959F3"/>
    <w:multiLevelType w:val="multilevel"/>
    <w:tmpl w:val="FEF23C1C"/>
    <w:lvl w:ilvl="0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4"/>
  </w:num>
  <w:num w:numId="3">
    <w:abstractNumId w:val="21"/>
  </w:num>
  <w:num w:numId="4">
    <w:abstractNumId w:val="24"/>
  </w:num>
  <w:num w:numId="5">
    <w:abstractNumId w:val="28"/>
  </w:num>
  <w:num w:numId="6">
    <w:abstractNumId w:val="16"/>
  </w:num>
  <w:num w:numId="7">
    <w:abstractNumId w:val="10"/>
  </w:num>
  <w:num w:numId="8">
    <w:abstractNumId w:val="12"/>
  </w:num>
  <w:num w:numId="9">
    <w:abstractNumId w:val="5"/>
  </w:num>
  <w:num w:numId="10">
    <w:abstractNumId w:val="6"/>
  </w:num>
  <w:num w:numId="11">
    <w:abstractNumId w:val="25"/>
  </w:num>
  <w:num w:numId="12">
    <w:abstractNumId w:val="3"/>
  </w:num>
  <w:num w:numId="13">
    <w:abstractNumId w:val="26"/>
  </w:num>
  <w:num w:numId="14">
    <w:abstractNumId w:val="9"/>
  </w:num>
  <w:num w:numId="15">
    <w:abstractNumId w:val="2"/>
  </w:num>
  <w:num w:numId="16">
    <w:abstractNumId w:val="29"/>
  </w:num>
  <w:num w:numId="17">
    <w:abstractNumId w:val="17"/>
  </w:num>
  <w:num w:numId="1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5"/>
  </w:num>
  <w:num w:numId="30">
    <w:abstractNumId w:val="19"/>
  </w:num>
  <w:num w:numId="31">
    <w:abstractNumId w:val="11"/>
  </w:num>
  <w:num w:numId="32">
    <w:abstractNumId w:val="0"/>
  </w:num>
  <w:num w:numId="33">
    <w:abstractNumId w:val="18"/>
  </w:num>
  <w:num w:numId="34">
    <w:abstractNumId w:val="27"/>
  </w:num>
  <w:num w:numId="35">
    <w:abstractNumId w:val="23"/>
  </w:num>
  <w:num w:numId="36">
    <w:abstractNumId w:val="20"/>
  </w:num>
  <w:num w:numId="37">
    <w:abstractNumId w:val="1"/>
  </w:num>
  <w:num w:numId="38">
    <w:abstractNumId w:val="22"/>
  </w:num>
  <w:num w:numId="39">
    <w:abstractNumId w:val="14"/>
  </w:num>
  <w:num w:numId="40">
    <w:abstractNumId w:val="7"/>
  </w:num>
  <w:num w:numId="41">
    <w:abstractNumId w:val="30"/>
  </w:num>
  <w:num w:numId="42">
    <w:abstractNumId w:val="8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zY2sbQ0A9JGJko6SsGpxcWZ+XkgBUa1APZzmfEsAAAA"/>
  </w:docVars>
  <w:rsids>
    <w:rsidRoot w:val="006A2C99"/>
    <w:rsid w:val="00004B91"/>
    <w:rsid w:val="00004BE9"/>
    <w:rsid w:val="00006D72"/>
    <w:rsid w:val="00007230"/>
    <w:rsid w:val="000127D1"/>
    <w:rsid w:val="00020528"/>
    <w:rsid w:val="00022BFF"/>
    <w:rsid w:val="00023A1E"/>
    <w:rsid w:val="00023F6A"/>
    <w:rsid w:val="00025186"/>
    <w:rsid w:val="00035307"/>
    <w:rsid w:val="00035F62"/>
    <w:rsid w:val="00045660"/>
    <w:rsid w:val="00047623"/>
    <w:rsid w:val="00050E01"/>
    <w:rsid w:val="00051002"/>
    <w:rsid w:val="00051592"/>
    <w:rsid w:val="00055681"/>
    <w:rsid w:val="000563BF"/>
    <w:rsid w:val="000567E9"/>
    <w:rsid w:val="000622D9"/>
    <w:rsid w:val="00062819"/>
    <w:rsid w:val="00064D3E"/>
    <w:rsid w:val="00064ED1"/>
    <w:rsid w:val="00073ECE"/>
    <w:rsid w:val="00075335"/>
    <w:rsid w:val="000771AA"/>
    <w:rsid w:val="0007730F"/>
    <w:rsid w:val="0008466A"/>
    <w:rsid w:val="00095230"/>
    <w:rsid w:val="000955A4"/>
    <w:rsid w:val="000A103F"/>
    <w:rsid w:val="000A1622"/>
    <w:rsid w:val="000A4D89"/>
    <w:rsid w:val="000A7B04"/>
    <w:rsid w:val="000B393F"/>
    <w:rsid w:val="000B748E"/>
    <w:rsid w:val="000C1D6D"/>
    <w:rsid w:val="000C4956"/>
    <w:rsid w:val="000C5B67"/>
    <w:rsid w:val="000D09B1"/>
    <w:rsid w:val="000D285A"/>
    <w:rsid w:val="000D5AB1"/>
    <w:rsid w:val="000D5F66"/>
    <w:rsid w:val="000D6BDF"/>
    <w:rsid w:val="000E052B"/>
    <w:rsid w:val="000E3B44"/>
    <w:rsid w:val="000E66A4"/>
    <w:rsid w:val="000E7665"/>
    <w:rsid w:val="000F118B"/>
    <w:rsid w:val="000F57FE"/>
    <w:rsid w:val="001021A8"/>
    <w:rsid w:val="00113086"/>
    <w:rsid w:val="00113324"/>
    <w:rsid w:val="00113E47"/>
    <w:rsid w:val="00116004"/>
    <w:rsid w:val="0011777F"/>
    <w:rsid w:val="00120C81"/>
    <w:rsid w:val="0012325B"/>
    <w:rsid w:val="001268A9"/>
    <w:rsid w:val="00131C9A"/>
    <w:rsid w:val="00132B1A"/>
    <w:rsid w:val="00134639"/>
    <w:rsid w:val="00141627"/>
    <w:rsid w:val="00141836"/>
    <w:rsid w:val="001507F9"/>
    <w:rsid w:val="00163B68"/>
    <w:rsid w:val="00164224"/>
    <w:rsid w:val="001702AF"/>
    <w:rsid w:val="001719AC"/>
    <w:rsid w:val="00171E7F"/>
    <w:rsid w:val="001734FE"/>
    <w:rsid w:val="0017415B"/>
    <w:rsid w:val="001746F9"/>
    <w:rsid w:val="0017538F"/>
    <w:rsid w:val="00175927"/>
    <w:rsid w:val="001759E4"/>
    <w:rsid w:val="00180C28"/>
    <w:rsid w:val="00187A1D"/>
    <w:rsid w:val="001906F5"/>
    <w:rsid w:val="00192B46"/>
    <w:rsid w:val="001949C8"/>
    <w:rsid w:val="00195191"/>
    <w:rsid w:val="0019543E"/>
    <w:rsid w:val="001A0C75"/>
    <w:rsid w:val="001A1390"/>
    <w:rsid w:val="001A78A8"/>
    <w:rsid w:val="001B44D2"/>
    <w:rsid w:val="001B76C0"/>
    <w:rsid w:val="001C40C9"/>
    <w:rsid w:val="001C5B4A"/>
    <w:rsid w:val="001C782A"/>
    <w:rsid w:val="001D20E3"/>
    <w:rsid w:val="001D311A"/>
    <w:rsid w:val="001D7531"/>
    <w:rsid w:val="001E3B3D"/>
    <w:rsid w:val="001E4206"/>
    <w:rsid w:val="001E4824"/>
    <w:rsid w:val="001E64B4"/>
    <w:rsid w:val="001E754E"/>
    <w:rsid w:val="001F0997"/>
    <w:rsid w:val="001F41FE"/>
    <w:rsid w:val="00211122"/>
    <w:rsid w:val="00214670"/>
    <w:rsid w:val="002173A1"/>
    <w:rsid w:val="002219C3"/>
    <w:rsid w:val="00224F3A"/>
    <w:rsid w:val="00230C9C"/>
    <w:rsid w:val="00233083"/>
    <w:rsid w:val="00234880"/>
    <w:rsid w:val="00237BA8"/>
    <w:rsid w:val="002416E1"/>
    <w:rsid w:val="00241FFE"/>
    <w:rsid w:val="00245068"/>
    <w:rsid w:val="00252B8A"/>
    <w:rsid w:val="00254578"/>
    <w:rsid w:val="00257B6C"/>
    <w:rsid w:val="0026040F"/>
    <w:rsid w:val="00264CB5"/>
    <w:rsid w:val="00271B3A"/>
    <w:rsid w:val="00273301"/>
    <w:rsid w:val="00275D93"/>
    <w:rsid w:val="00282C28"/>
    <w:rsid w:val="002866A3"/>
    <w:rsid w:val="002964E0"/>
    <w:rsid w:val="002A2FED"/>
    <w:rsid w:val="002A5D0C"/>
    <w:rsid w:val="002B4F40"/>
    <w:rsid w:val="002B56D5"/>
    <w:rsid w:val="002B650E"/>
    <w:rsid w:val="002B6E75"/>
    <w:rsid w:val="002B71F8"/>
    <w:rsid w:val="002C1605"/>
    <w:rsid w:val="002C37DF"/>
    <w:rsid w:val="002C4646"/>
    <w:rsid w:val="002D0EB0"/>
    <w:rsid w:val="002D5F06"/>
    <w:rsid w:val="002D66F4"/>
    <w:rsid w:val="002D704F"/>
    <w:rsid w:val="002D7127"/>
    <w:rsid w:val="002E0E2A"/>
    <w:rsid w:val="002F011D"/>
    <w:rsid w:val="002F0733"/>
    <w:rsid w:val="002F119B"/>
    <w:rsid w:val="002F1F37"/>
    <w:rsid w:val="002F390E"/>
    <w:rsid w:val="002F73B7"/>
    <w:rsid w:val="0030259D"/>
    <w:rsid w:val="00311634"/>
    <w:rsid w:val="003130FB"/>
    <w:rsid w:val="003216E3"/>
    <w:rsid w:val="00337039"/>
    <w:rsid w:val="003426E4"/>
    <w:rsid w:val="0034405A"/>
    <w:rsid w:val="00347017"/>
    <w:rsid w:val="003519AB"/>
    <w:rsid w:val="00362553"/>
    <w:rsid w:val="003638CC"/>
    <w:rsid w:val="00365D9C"/>
    <w:rsid w:val="0036686C"/>
    <w:rsid w:val="003804D1"/>
    <w:rsid w:val="00381070"/>
    <w:rsid w:val="00382206"/>
    <w:rsid w:val="00385A0B"/>
    <w:rsid w:val="003879D0"/>
    <w:rsid w:val="00393594"/>
    <w:rsid w:val="00394F79"/>
    <w:rsid w:val="0039640E"/>
    <w:rsid w:val="003A07A9"/>
    <w:rsid w:val="003A2277"/>
    <w:rsid w:val="003A278D"/>
    <w:rsid w:val="003A73FE"/>
    <w:rsid w:val="003A7B48"/>
    <w:rsid w:val="003B0F4E"/>
    <w:rsid w:val="003B7D5A"/>
    <w:rsid w:val="003B7EEC"/>
    <w:rsid w:val="003C1CA0"/>
    <w:rsid w:val="003C563D"/>
    <w:rsid w:val="003D17EE"/>
    <w:rsid w:val="003D1CDF"/>
    <w:rsid w:val="003D30F0"/>
    <w:rsid w:val="003E02EF"/>
    <w:rsid w:val="003E10F1"/>
    <w:rsid w:val="003E698A"/>
    <w:rsid w:val="003F1C50"/>
    <w:rsid w:val="003F49A2"/>
    <w:rsid w:val="003F73EF"/>
    <w:rsid w:val="00400B9F"/>
    <w:rsid w:val="00404105"/>
    <w:rsid w:val="00410B50"/>
    <w:rsid w:val="00414431"/>
    <w:rsid w:val="00414AEB"/>
    <w:rsid w:val="00424F34"/>
    <w:rsid w:val="004252C7"/>
    <w:rsid w:val="00425B4D"/>
    <w:rsid w:val="00426550"/>
    <w:rsid w:val="00431417"/>
    <w:rsid w:val="004338EA"/>
    <w:rsid w:val="00436249"/>
    <w:rsid w:val="0043697D"/>
    <w:rsid w:val="0044583B"/>
    <w:rsid w:val="00445A38"/>
    <w:rsid w:val="00445BA7"/>
    <w:rsid w:val="0045015E"/>
    <w:rsid w:val="004577DB"/>
    <w:rsid w:val="004669FC"/>
    <w:rsid w:val="00467002"/>
    <w:rsid w:val="004713D8"/>
    <w:rsid w:val="00474872"/>
    <w:rsid w:val="00481A89"/>
    <w:rsid w:val="00483889"/>
    <w:rsid w:val="00493EEB"/>
    <w:rsid w:val="004944FB"/>
    <w:rsid w:val="004948F7"/>
    <w:rsid w:val="00494C5C"/>
    <w:rsid w:val="00496F38"/>
    <w:rsid w:val="004A0895"/>
    <w:rsid w:val="004A29B1"/>
    <w:rsid w:val="004B0749"/>
    <w:rsid w:val="004B19E0"/>
    <w:rsid w:val="004B1C43"/>
    <w:rsid w:val="004B3C4D"/>
    <w:rsid w:val="004C204D"/>
    <w:rsid w:val="004C3FF0"/>
    <w:rsid w:val="004C4BB1"/>
    <w:rsid w:val="004C7A0A"/>
    <w:rsid w:val="004E0087"/>
    <w:rsid w:val="004E1987"/>
    <w:rsid w:val="004E1AC7"/>
    <w:rsid w:val="004E6948"/>
    <w:rsid w:val="004F0EEC"/>
    <w:rsid w:val="004F4F20"/>
    <w:rsid w:val="004F531F"/>
    <w:rsid w:val="004F77F2"/>
    <w:rsid w:val="005013BD"/>
    <w:rsid w:val="00503464"/>
    <w:rsid w:val="0050594A"/>
    <w:rsid w:val="0051212D"/>
    <w:rsid w:val="005148A1"/>
    <w:rsid w:val="00516619"/>
    <w:rsid w:val="0051753F"/>
    <w:rsid w:val="00521157"/>
    <w:rsid w:val="00521969"/>
    <w:rsid w:val="00521B5A"/>
    <w:rsid w:val="00524399"/>
    <w:rsid w:val="00525483"/>
    <w:rsid w:val="00535111"/>
    <w:rsid w:val="00537782"/>
    <w:rsid w:val="00537CC3"/>
    <w:rsid w:val="00543F8C"/>
    <w:rsid w:val="00546F55"/>
    <w:rsid w:val="00547A22"/>
    <w:rsid w:val="00550010"/>
    <w:rsid w:val="00553B04"/>
    <w:rsid w:val="00555ED0"/>
    <w:rsid w:val="005602A6"/>
    <w:rsid w:val="00561CC1"/>
    <w:rsid w:val="00564A4B"/>
    <w:rsid w:val="0057007C"/>
    <w:rsid w:val="00573C05"/>
    <w:rsid w:val="005749A8"/>
    <w:rsid w:val="005775C3"/>
    <w:rsid w:val="00581E52"/>
    <w:rsid w:val="005876BD"/>
    <w:rsid w:val="005937F4"/>
    <w:rsid w:val="00593C6C"/>
    <w:rsid w:val="005A0381"/>
    <w:rsid w:val="005B2397"/>
    <w:rsid w:val="005B7B2A"/>
    <w:rsid w:val="005D04EE"/>
    <w:rsid w:val="005D54D9"/>
    <w:rsid w:val="005E0434"/>
    <w:rsid w:val="005E2F13"/>
    <w:rsid w:val="005E6706"/>
    <w:rsid w:val="005F6A46"/>
    <w:rsid w:val="00603A42"/>
    <w:rsid w:val="00607128"/>
    <w:rsid w:val="006107CE"/>
    <w:rsid w:val="006111F8"/>
    <w:rsid w:val="00617B2E"/>
    <w:rsid w:val="0062209B"/>
    <w:rsid w:val="006234CA"/>
    <w:rsid w:val="00624057"/>
    <w:rsid w:val="00625AEB"/>
    <w:rsid w:val="006272BB"/>
    <w:rsid w:val="00627525"/>
    <w:rsid w:val="00635718"/>
    <w:rsid w:val="006434F1"/>
    <w:rsid w:val="00650D56"/>
    <w:rsid w:val="00662A04"/>
    <w:rsid w:val="006641CD"/>
    <w:rsid w:val="006818D5"/>
    <w:rsid w:val="006851F3"/>
    <w:rsid w:val="00687803"/>
    <w:rsid w:val="006929EA"/>
    <w:rsid w:val="006956C8"/>
    <w:rsid w:val="006A0892"/>
    <w:rsid w:val="006A2C99"/>
    <w:rsid w:val="006A382D"/>
    <w:rsid w:val="006B03D2"/>
    <w:rsid w:val="006B43D2"/>
    <w:rsid w:val="006C32AC"/>
    <w:rsid w:val="006C357C"/>
    <w:rsid w:val="006C4613"/>
    <w:rsid w:val="006C516E"/>
    <w:rsid w:val="006D477A"/>
    <w:rsid w:val="006D798F"/>
    <w:rsid w:val="006E3A00"/>
    <w:rsid w:val="006E4D4F"/>
    <w:rsid w:val="006E50D7"/>
    <w:rsid w:val="006F08CE"/>
    <w:rsid w:val="006F386F"/>
    <w:rsid w:val="006F3F2D"/>
    <w:rsid w:val="006F5448"/>
    <w:rsid w:val="0070097D"/>
    <w:rsid w:val="00701827"/>
    <w:rsid w:val="00705D76"/>
    <w:rsid w:val="00710D9E"/>
    <w:rsid w:val="0071573D"/>
    <w:rsid w:val="00726AA2"/>
    <w:rsid w:val="00727755"/>
    <w:rsid w:val="007278AD"/>
    <w:rsid w:val="007301C1"/>
    <w:rsid w:val="00730544"/>
    <w:rsid w:val="00735B4C"/>
    <w:rsid w:val="00736DC0"/>
    <w:rsid w:val="00750455"/>
    <w:rsid w:val="00750CD7"/>
    <w:rsid w:val="00752AE7"/>
    <w:rsid w:val="00753208"/>
    <w:rsid w:val="00757936"/>
    <w:rsid w:val="00757AB3"/>
    <w:rsid w:val="0076309C"/>
    <w:rsid w:val="0076542E"/>
    <w:rsid w:val="007666F8"/>
    <w:rsid w:val="00774331"/>
    <w:rsid w:val="007775EF"/>
    <w:rsid w:val="007800D9"/>
    <w:rsid w:val="007831DC"/>
    <w:rsid w:val="0078448F"/>
    <w:rsid w:val="00787C15"/>
    <w:rsid w:val="00794819"/>
    <w:rsid w:val="007949CE"/>
    <w:rsid w:val="00796D51"/>
    <w:rsid w:val="00796E63"/>
    <w:rsid w:val="007B1388"/>
    <w:rsid w:val="007B5AD5"/>
    <w:rsid w:val="007B7BBC"/>
    <w:rsid w:val="007C7AD1"/>
    <w:rsid w:val="007D2A91"/>
    <w:rsid w:val="007D45E0"/>
    <w:rsid w:val="007D484E"/>
    <w:rsid w:val="007D6A72"/>
    <w:rsid w:val="007D731F"/>
    <w:rsid w:val="007E3175"/>
    <w:rsid w:val="007E4E04"/>
    <w:rsid w:val="007E6850"/>
    <w:rsid w:val="007F0122"/>
    <w:rsid w:val="007F017E"/>
    <w:rsid w:val="007F3C46"/>
    <w:rsid w:val="007F4AA5"/>
    <w:rsid w:val="007F649A"/>
    <w:rsid w:val="007F657B"/>
    <w:rsid w:val="00801584"/>
    <w:rsid w:val="008015FD"/>
    <w:rsid w:val="008030C3"/>
    <w:rsid w:val="008100A1"/>
    <w:rsid w:val="008100A9"/>
    <w:rsid w:val="00811D9E"/>
    <w:rsid w:val="00812364"/>
    <w:rsid w:val="0081261D"/>
    <w:rsid w:val="00820E25"/>
    <w:rsid w:val="00821B40"/>
    <w:rsid w:val="008224B9"/>
    <w:rsid w:val="00822713"/>
    <w:rsid w:val="00825467"/>
    <w:rsid w:val="0083246D"/>
    <w:rsid w:val="00836EC5"/>
    <w:rsid w:val="00837B62"/>
    <w:rsid w:val="008529BD"/>
    <w:rsid w:val="008537AF"/>
    <w:rsid w:val="008560CF"/>
    <w:rsid w:val="00861154"/>
    <w:rsid w:val="00863152"/>
    <w:rsid w:val="00873AFC"/>
    <w:rsid w:val="00873BA8"/>
    <w:rsid w:val="00873F77"/>
    <w:rsid w:val="00874B45"/>
    <w:rsid w:val="00885E68"/>
    <w:rsid w:val="00887CE1"/>
    <w:rsid w:val="00891717"/>
    <w:rsid w:val="0089361F"/>
    <w:rsid w:val="00894E82"/>
    <w:rsid w:val="008A4793"/>
    <w:rsid w:val="008A64CF"/>
    <w:rsid w:val="008A715C"/>
    <w:rsid w:val="008A77EB"/>
    <w:rsid w:val="008A7B56"/>
    <w:rsid w:val="008B04AE"/>
    <w:rsid w:val="008C5A34"/>
    <w:rsid w:val="008C63AC"/>
    <w:rsid w:val="008C6986"/>
    <w:rsid w:val="008D0CC1"/>
    <w:rsid w:val="008E0875"/>
    <w:rsid w:val="008E6554"/>
    <w:rsid w:val="008F3A5A"/>
    <w:rsid w:val="008F6817"/>
    <w:rsid w:val="008F6C92"/>
    <w:rsid w:val="0090425B"/>
    <w:rsid w:val="00904959"/>
    <w:rsid w:val="00911FAE"/>
    <w:rsid w:val="009131DF"/>
    <w:rsid w:val="0091334E"/>
    <w:rsid w:val="009133DA"/>
    <w:rsid w:val="00913448"/>
    <w:rsid w:val="009138E8"/>
    <w:rsid w:val="00915B50"/>
    <w:rsid w:val="009166DD"/>
    <w:rsid w:val="00923A54"/>
    <w:rsid w:val="00935D6B"/>
    <w:rsid w:val="00940C57"/>
    <w:rsid w:val="00941884"/>
    <w:rsid w:val="009500AB"/>
    <w:rsid w:val="00951237"/>
    <w:rsid w:val="00951A51"/>
    <w:rsid w:val="00956272"/>
    <w:rsid w:val="00967930"/>
    <w:rsid w:val="009735C1"/>
    <w:rsid w:val="00975189"/>
    <w:rsid w:val="00975630"/>
    <w:rsid w:val="009821D2"/>
    <w:rsid w:val="009864BD"/>
    <w:rsid w:val="009905F8"/>
    <w:rsid w:val="00990A31"/>
    <w:rsid w:val="00991CC9"/>
    <w:rsid w:val="00992EB8"/>
    <w:rsid w:val="00995EED"/>
    <w:rsid w:val="00995EF0"/>
    <w:rsid w:val="00996892"/>
    <w:rsid w:val="009A0ABA"/>
    <w:rsid w:val="009A1789"/>
    <w:rsid w:val="009A1E41"/>
    <w:rsid w:val="009A22F6"/>
    <w:rsid w:val="009A3D9A"/>
    <w:rsid w:val="009B001E"/>
    <w:rsid w:val="009B25D8"/>
    <w:rsid w:val="009C057C"/>
    <w:rsid w:val="009C38AC"/>
    <w:rsid w:val="009C701E"/>
    <w:rsid w:val="009C7E66"/>
    <w:rsid w:val="009D00BB"/>
    <w:rsid w:val="009D6A21"/>
    <w:rsid w:val="009E23EC"/>
    <w:rsid w:val="009E6575"/>
    <w:rsid w:val="009E7981"/>
    <w:rsid w:val="009F361F"/>
    <w:rsid w:val="009F4F3C"/>
    <w:rsid w:val="00A0105D"/>
    <w:rsid w:val="00A01818"/>
    <w:rsid w:val="00A03922"/>
    <w:rsid w:val="00A05395"/>
    <w:rsid w:val="00A14A28"/>
    <w:rsid w:val="00A17430"/>
    <w:rsid w:val="00A20E23"/>
    <w:rsid w:val="00A2146C"/>
    <w:rsid w:val="00A25DB1"/>
    <w:rsid w:val="00A316FF"/>
    <w:rsid w:val="00A3367C"/>
    <w:rsid w:val="00A34972"/>
    <w:rsid w:val="00A41131"/>
    <w:rsid w:val="00A41F6A"/>
    <w:rsid w:val="00A4273A"/>
    <w:rsid w:val="00A45938"/>
    <w:rsid w:val="00A501E7"/>
    <w:rsid w:val="00A50FD2"/>
    <w:rsid w:val="00A62E42"/>
    <w:rsid w:val="00A65D75"/>
    <w:rsid w:val="00A74346"/>
    <w:rsid w:val="00A7435B"/>
    <w:rsid w:val="00A752A3"/>
    <w:rsid w:val="00A75777"/>
    <w:rsid w:val="00A764D5"/>
    <w:rsid w:val="00A80ECE"/>
    <w:rsid w:val="00A81F12"/>
    <w:rsid w:val="00A96479"/>
    <w:rsid w:val="00A96D1A"/>
    <w:rsid w:val="00A96E94"/>
    <w:rsid w:val="00AA1E0A"/>
    <w:rsid w:val="00AB05E3"/>
    <w:rsid w:val="00AB75D2"/>
    <w:rsid w:val="00AB7BEE"/>
    <w:rsid w:val="00AC4E0F"/>
    <w:rsid w:val="00AC61ED"/>
    <w:rsid w:val="00AC77DA"/>
    <w:rsid w:val="00AD3C12"/>
    <w:rsid w:val="00AD3D50"/>
    <w:rsid w:val="00AD40B7"/>
    <w:rsid w:val="00AD55DE"/>
    <w:rsid w:val="00AD6B20"/>
    <w:rsid w:val="00AE030B"/>
    <w:rsid w:val="00AE26A5"/>
    <w:rsid w:val="00AE721B"/>
    <w:rsid w:val="00AF0BCF"/>
    <w:rsid w:val="00AF3FD8"/>
    <w:rsid w:val="00AF4860"/>
    <w:rsid w:val="00AF6455"/>
    <w:rsid w:val="00B01B14"/>
    <w:rsid w:val="00B01EFD"/>
    <w:rsid w:val="00B032D5"/>
    <w:rsid w:val="00B07297"/>
    <w:rsid w:val="00B165B7"/>
    <w:rsid w:val="00B20A44"/>
    <w:rsid w:val="00B21570"/>
    <w:rsid w:val="00B24CA3"/>
    <w:rsid w:val="00B25CB8"/>
    <w:rsid w:val="00B272E5"/>
    <w:rsid w:val="00B318DF"/>
    <w:rsid w:val="00B33571"/>
    <w:rsid w:val="00B34727"/>
    <w:rsid w:val="00B359F4"/>
    <w:rsid w:val="00B409E4"/>
    <w:rsid w:val="00B43B57"/>
    <w:rsid w:val="00B4456B"/>
    <w:rsid w:val="00B503C0"/>
    <w:rsid w:val="00B5211D"/>
    <w:rsid w:val="00B543D2"/>
    <w:rsid w:val="00B54D80"/>
    <w:rsid w:val="00B623FD"/>
    <w:rsid w:val="00B63B00"/>
    <w:rsid w:val="00B66085"/>
    <w:rsid w:val="00B74C76"/>
    <w:rsid w:val="00B8244D"/>
    <w:rsid w:val="00B850E9"/>
    <w:rsid w:val="00B85B2A"/>
    <w:rsid w:val="00B86BD5"/>
    <w:rsid w:val="00B86EA8"/>
    <w:rsid w:val="00BA0CDD"/>
    <w:rsid w:val="00BA2256"/>
    <w:rsid w:val="00BA2484"/>
    <w:rsid w:val="00BA55D2"/>
    <w:rsid w:val="00BB14E8"/>
    <w:rsid w:val="00BB59C7"/>
    <w:rsid w:val="00BB7811"/>
    <w:rsid w:val="00BC2FB2"/>
    <w:rsid w:val="00BC3F57"/>
    <w:rsid w:val="00BD277B"/>
    <w:rsid w:val="00BD3322"/>
    <w:rsid w:val="00BD7724"/>
    <w:rsid w:val="00BE138F"/>
    <w:rsid w:val="00BF0554"/>
    <w:rsid w:val="00BF0C27"/>
    <w:rsid w:val="00C02011"/>
    <w:rsid w:val="00C04840"/>
    <w:rsid w:val="00C10158"/>
    <w:rsid w:val="00C112E3"/>
    <w:rsid w:val="00C11605"/>
    <w:rsid w:val="00C11A7F"/>
    <w:rsid w:val="00C1219A"/>
    <w:rsid w:val="00C12246"/>
    <w:rsid w:val="00C13A21"/>
    <w:rsid w:val="00C13D20"/>
    <w:rsid w:val="00C143DE"/>
    <w:rsid w:val="00C15E8A"/>
    <w:rsid w:val="00C2325E"/>
    <w:rsid w:val="00C24C34"/>
    <w:rsid w:val="00C25582"/>
    <w:rsid w:val="00C30694"/>
    <w:rsid w:val="00C34B4A"/>
    <w:rsid w:val="00C43223"/>
    <w:rsid w:val="00C448E1"/>
    <w:rsid w:val="00C450F4"/>
    <w:rsid w:val="00C459E8"/>
    <w:rsid w:val="00C5046A"/>
    <w:rsid w:val="00C51E39"/>
    <w:rsid w:val="00C57B4C"/>
    <w:rsid w:val="00C60CBF"/>
    <w:rsid w:val="00C641AE"/>
    <w:rsid w:val="00C73289"/>
    <w:rsid w:val="00C7535C"/>
    <w:rsid w:val="00C766D9"/>
    <w:rsid w:val="00C802CA"/>
    <w:rsid w:val="00C8739F"/>
    <w:rsid w:val="00C94BAD"/>
    <w:rsid w:val="00C95303"/>
    <w:rsid w:val="00C95DCB"/>
    <w:rsid w:val="00C97B0D"/>
    <w:rsid w:val="00CA19EF"/>
    <w:rsid w:val="00CA45EC"/>
    <w:rsid w:val="00CA5223"/>
    <w:rsid w:val="00CA5760"/>
    <w:rsid w:val="00CA7A17"/>
    <w:rsid w:val="00CB4A0C"/>
    <w:rsid w:val="00CB595D"/>
    <w:rsid w:val="00CB7490"/>
    <w:rsid w:val="00CC5140"/>
    <w:rsid w:val="00CD5CFE"/>
    <w:rsid w:val="00CD694B"/>
    <w:rsid w:val="00CE252A"/>
    <w:rsid w:val="00CE2567"/>
    <w:rsid w:val="00CE2995"/>
    <w:rsid w:val="00CE50D8"/>
    <w:rsid w:val="00CE5A8D"/>
    <w:rsid w:val="00CE7D52"/>
    <w:rsid w:val="00CF1210"/>
    <w:rsid w:val="00CF1247"/>
    <w:rsid w:val="00CF1484"/>
    <w:rsid w:val="00CF518D"/>
    <w:rsid w:val="00CF6117"/>
    <w:rsid w:val="00CF7A79"/>
    <w:rsid w:val="00D058B4"/>
    <w:rsid w:val="00D07D09"/>
    <w:rsid w:val="00D1584D"/>
    <w:rsid w:val="00D200BC"/>
    <w:rsid w:val="00D312ED"/>
    <w:rsid w:val="00D34484"/>
    <w:rsid w:val="00D34ECA"/>
    <w:rsid w:val="00D35A06"/>
    <w:rsid w:val="00D4063F"/>
    <w:rsid w:val="00D426A1"/>
    <w:rsid w:val="00D47520"/>
    <w:rsid w:val="00D47BDF"/>
    <w:rsid w:val="00D625DB"/>
    <w:rsid w:val="00D73410"/>
    <w:rsid w:val="00D73B65"/>
    <w:rsid w:val="00D740D5"/>
    <w:rsid w:val="00D74799"/>
    <w:rsid w:val="00D75DFB"/>
    <w:rsid w:val="00D772C8"/>
    <w:rsid w:val="00D80C15"/>
    <w:rsid w:val="00D85A30"/>
    <w:rsid w:val="00D91ACE"/>
    <w:rsid w:val="00D91E63"/>
    <w:rsid w:val="00D92067"/>
    <w:rsid w:val="00DA3A57"/>
    <w:rsid w:val="00DA4720"/>
    <w:rsid w:val="00DA61B4"/>
    <w:rsid w:val="00DB0FF5"/>
    <w:rsid w:val="00DB1954"/>
    <w:rsid w:val="00DB3AB5"/>
    <w:rsid w:val="00DB7C00"/>
    <w:rsid w:val="00DC6A67"/>
    <w:rsid w:val="00DD18F0"/>
    <w:rsid w:val="00DD3756"/>
    <w:rsid w:val="00DE2315"/>
    <w:rsid w:val="00DE34A2"/>
    <w:rsid w:val="00DE6153"/>
    <w:rsid w:val="00DE6DB2"/>
    <w:rsid w:val="00DF1ABB"/>
    <w:rsid w:val="00E01C49"/>
    <w:rsid w:val="00E0436B"/>
    <w:rsid w:val="00E04412"/>
    <w:rsid w:val="00E0545E"/>
    <w:rsid w:val="00E05E35"/>
    <w:rsid w:val="00E13BE7"/>
    <w:rsid w:val="00E200D1"/>
    <w:rsid w:val="00E24E68"/>
    <w:rsid w:val="00E267CC"/>
    <w:rsid w:val="00E32F0D"/>
    <w:rsid w:val="00E340B0"/>
    <w:rsid w:val="00E35FB3"/>
    <w:rsid w:val="00E3750D"/>
    <w:rsid w:val="00E37B49"/>
    <w:rsid w:val="00E428F1"/>
    <w:rsid w:val="00E4302D"/>
    <w:rsid w:val="00E45206"/>
    <w:rsid w:val="00E514C5"/>
    <w:rsid w:val="00E52321"/>
    <w:rsid w:val="00E577F0"/>
    <w:rsid w:val="00E60E94"/>
    <w:rsid w:val="00E6159F"/>
    <w:rsid w:val="00E616A8"/>
    <w:rsid w:val="00E617DE"/>
    <w:rsid w:val="00E65183"/>
    <w:rsid w:val="00E65B77"/>
    <w:rsid w:val="00E676CF"/>
    <w:rsid w:val="00E67845"/>
    <w:rsid w:val="00E75EB1"/>
    <w:rsid w:val="00E76065"/>
    <w:rsid w:val="00E82145"/>
    <w:rsid w:val="00E85F71"/>
    <w:rsid w:val="00E872F7"/>
    <w:rsid w:val="00E93418"/>
    <w:rsid w:val="00E93CB1"/>
    <w:rsid w:val="00EA0902"/>
    <w:rsid w:val="00EA0E11"/>
    <w:rsid w:val="00EA1FDE"/>
    <w:rsid w:val="00EA6946"/>
    <w:rsid w:val="00EB28B5"/>
    <w:rsid w:val="00EB359D"/>
    <w:rsid w:val="00EB3D9D"/>
    <w:rsid w:val="00EB3F8C"/>
    <w:rsid w:val="00EC53F5"/>
    <w:rsid w:val="00EC68EF"/>
    <w:rsid w:val="00ED703F"/>
    <w:rsid w:val="00ED7F3E"/>
    <w:rsid w:val="00EE0A5A"/>
    <w:rsid w:val="00EE4A53"/>
    <w:rsid w:val="00EE5A87"/>
    <w:rsid w:val="00EE73E3"/>
    <w:rsid w:val="00EF17F3"/>
    <w:rsid w:val="00EF3636"/>
    <w:rsid w:val="00EF3EE7"/>
    <w:rsid w:val="00EF5D7F"/>
    <w:rsid w:val="00F01BFD"/>
    <w:rsid w:val="00F02EC9"/>
    <w:rsid w:val="00F037B5"/>
    <w:rsid w:val="00F04866"/>
    <w:rsid w:val="00F07B36"/>
    <w:rsid w:val="00F146CE"/>
    <w:rsid w:val="00F1625D"/>
    <w:rsid w:val="00F2466E"/>
    <w:rsid w:val="00F268B5"/>
    <w:rsid w:val="00F30C44"/>
    <w:rsid w:val="00F32E44"/>
    <w:rsid w:val="00F32EC0"/>
    <w:rsid w:val="00F34374"/>
    <w:rsid w:val="00F3724A"/>
    <w:rsid w:val="00F42BAD"/>
    <w:rsid w:val="00F47C66"/>
    <w:rsid w:val="00F51702"/>
    <w:rsid w:val="00F53267"/>
    <w:rsid w:val="00F56322"/>
    <w:rsid w:val="00F567BF"/>
    <w:rsid w:val="00F63753"/>
    <w:rsid w:val="00F67C5A"/>
    <w:rsid w:val="00F76EF4"/>
    <w:rsid w:val="00F77FC8"/>
    <w:rsid w:val="00F85BCE"/>
    <w:rsid w:val="00F85F6A"/>
    <w:rsid w:val="00F91389"/>
    <w:rsid w:val="00F92187"/>
    <w:rsid w:val="00F94231"/>
    <w:rsid w:val="00FA09AB"/>
    <w:rsid w:val="00FA39B1"/>
    <w:rsid w:val="00FB68B4"/>
    <w:rsid w:val="00FB743D"/>
    <w:rsid w:val="00FB7A0A"/>
    <w:rsid w:val="00FC10FE"/>
    <w:rsid w:val="00FC6B2F"/>
    <w:rsid w:val="00FD08AA"/>
    <w:rsid w:val="00FE04BA"/>
    <w:rsid w:val="00FF2014"/>
    <w:rsid w:val="00FF46A3"/>
    <w:rsid w:val="00FF4F74"/>
    <w:rsid w:val="00FF613B"/>
    <w:rsid w:val="00FF7A71"/>
    <w:rsid w:val="00FF7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62E719E"/>
  <w15:docId w15:val="{3C2CFDBC-480F-4069-8F56-F1EE051C4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9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C2325E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6A2C99"/>
    <w:pPr>
      <w:keepNext/>
      <w:outlineLvl w:val="0"/>
    </w:pPr>
    <w:rPr>
      <w:rFonts w:ascii="Arial" w:hAnsi="Arial" w:cs="Arial"/>
      <w:b/>
      <w:bCs/>
    </w:rPr>
  </w:style>
  <w:style w:type="paragraph" w:styleId="Nagwek2">
    <w:name w:val="heading 2"/>
    <w:basedOn w:val="Normalny"/>
    <w:next w:val="Normalny"/>
    <w:link w:val="Nagwek2Znak"/>
    <w:semiHidden/>
    <w:unhideWhenUsed/>
    <w:qFormat/>
    <w:rsid w:val="00A4273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6A2C99"/>
    <w:pPr>
      <w:tabs>
        <w:tab w:val="center" w:pos="4703"/>
        <w:tab w:val="right" w:pos="9406"/>
      </w:tabs>
    </w:pPr>
  </w:style>
  <w:style w:type="paragraph" w:styleId="Stopka">
    <w:name w:val="footer"/>
    <w:basedOn w:val="Normalny"/>
    <w:link w:val="StopkaZnak"/>
    <w:uiPriority w:val="99"/>
    <w:rsid w:val="006A2C99"/>
    <w:pPr>
      <w:tabs>
        <w:tab w:val="center" w:pos="4703"/>
        <w:tab w:val="right" w:pos="9406"/>
      </w:tabs>
    </w:pPr>
  </w:style>
  <w:style w:type="character" w:styleId="Numerstrony">
    <w:name w:val="page number"/>
    <w:basedOn w:val="Domylnaczcionkaakapitu"/>
    <w:rsid w:val="006A2C99"/>
  </w:style>
  <w:style w:type="table" w:styleId="Tabela-Siatka">
    <w:name w:val="Table Grid"/>
    <w:basedOn w:val="Standardowy"/>
    <w:uiPriority w:val="39"/>
    <w:rsid w:val="007B7B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rsid w:val="002C1605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rsid w:val="002C1605"/>
    <w:rPr>
      <w:rFonts w:ascii="Tahoma" w:hAnsi="Tahoma" w:cs="Tahoma"/>
      <w:sz w:val="16"/>
      <w:szCs w:val="16"/>
    </w:rPr>
  </w:style>
  <w:style w:type="character" w:customStyle="1" w:styleId="NagwekZnak">
    <w:name w:val="Nagłówek Znak"/>
    <w:link w:val="Nagwek"/>
    <w:uiPriority w:val="99"/>
    <w:rsid w:val="008560CF"/>
    <w:rPr>
      <w:sz w:val="24"/>
      <w:szCs w:val="24"/>
    </w:rPr>
  </w:style>
  <w:style w:type="character" w:customStyle="1" w:styleId="StopkaZnak">
    <w:name w:val="Stopka Znak"/>
    <w:link w:val="Stopka"/>
    <w:uiPriority w:val="99"/>
    <w:rsid w:val="008560CF"/>
    <w:rPr>
      <w:sz w:val="24"/>
      <w:szCs w:val="24"/>
    </w:rPr>
  </w:style>
  <w:style w:type="paragraph" w:styleId="Tekstpodstawowywcity">
    <w:name w:val="Body Text Indent"/>
    <w:basedOn w:val="Normalny"/>
    <w:link w:val="TekstpodstawowywcityZnak"/>
    <w:rsid w:val="00BF0554"/>
    <w:pPr>
      <w:spacing w:after="120" w:line="276" w:lineRule="auto"/>
      <w:ind w:left="283"/>
    </w:pPr>
    <w:rPr>
      <w:rFonts w:ascii="Calibri" w:eastAsia="Calibri" w:hAnsi="Calibri"/>
      <w:sz w:val="22"/>
      <w:szCs w:val="22"/>
      <w:lang w:eastAsia="en-US"/>
    </w:rPr>
  </w:style>
  <w:style w:type="character" w:customStyle="1" w:styleId="TekstpodstawowywcityZnak">
    <w:name w:val="Tekst podstawowy wcięty Znak"/>
    <w:link w:val="Tekstpodstawowywcity"/>
    <w:rsid w:val="00BF0554"/>
    <w:rPr>
      <w:rFonts w:ascii="Calibri" w:eastAsia="Calibri" w:hAnsi="Calibri"/>
      <w:sz w:val="22"/>
      <w:szCs w:val="22"/>
      <w:lang w:eastAsia="en-US"/>
    </w:rPr>
  </w:style>
  <w:style w:type="character" w:customStyle="1" w:styleId="apple-converted-space">
    <w:name w:val="apple-converted-space"/>
    <w:rsid w:val="006929EA"/>
  </w:style>
  <w:style w:type="character" w:styleId="Hipercze">
    <w:name w:val="Hyperlink"/>
    <w:uiPriority w:val="99"/>
    <w:unhideWhenUsed/>
    <w:rsid w:val="00187A1D"/>
    <w:rPr>
      <w:color w:val="0000FF"/>
      <w:u w:val="single"/>
    </w:rPr>
  </w:style>
  <w:style w:type="paragraph" w:customStyle="1" w:styleId="Default">
    <w:name w:val="Default"/>
    <w:rsid w:val="00187A1D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character" w:styleId="Pogrubienie">
    <w:name w:val="Strong"/>
    <w:qFormat/>
    <w:rsid w:val="00187A1D"/>
    <w:rPr>
      <w:b/>
      <w:bCs/>
    </w:rPr>
  </w:style>
  <w:style w:type="paragraph" w:customStyle="1" w:styleId="Akapitzlist1">
    <w:name w:val="Akapit z listą1"/>
    <w:basedOn w:val="Normalny"/>
    <w:rsid w:val="00812364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unhideWhenUsed/>
    <w:rsid w:val="00C24C34"/>
    <w:pPr>
      <w:spacing w:before="100" w:beforeAutospacing="1" w:after="100" w:afterAutospacing="1"/>
    </w:pPr>
  </w:style>
  <w:style w:type="paragraph" w:styleId="Akapitzlist">
    <w:name w:val="List Paragraph"/>
    <w:aliases w:val="Numerowanie,Akapit z listą BS,List Paragraph,CW_Lista,List Paragraph1,Akapit z listą2"/>
    <w:basedOn w:val="Normalny"/>
    <w:link w:val="AkapitzlistZnak"/>
    <w:uiPriority w:val="34"/>
    <w:qFormat/>
    <w:rsid w:val="00F51702"/>
    <w:pPr>
      <w:ind w:left="720"/>
      <w:contextualSpacing/>
    </w:pPr>
  </w:style>
  <w:style w:type="character" w:styleId="Odwoaniedokomentarza">
    <w:name w:val="annotation reference"/>
    <w:uiPriority w:val="99"/>
    <w:qFormat/>
    <w:rsid w:val="00E9341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E9341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93418"/>
  </w:style>
  <w:style w:type="paragraph" w:styleId="Tematkomentarza">
    <w:name w:val="annotation subject"/>
    <w:basedOn w:val="Tekstkomentarza"/>
    <w:next w:val="Tekstkomentarza"/>
    <w:link w:val="TematkomentarzaZnak"/>
    <w:rsid w:val="00E93418"/>
    <w:rPr>
      <w:b/>
      <w:bCs/>
    </w:rPr>
  </w:style>
  <w:style w:type="character" w:customStyle="1" w:styleId="TematkomentarzaZnak">
    <w:name w:val="Temat komentarza Znak"/>
    <w:link w:val="Tematkomentarza"/>
    <w:rsid w:val="00E93418"/>
    <w:rPr>
      <w:b/>
      <w:bCs/>
    </w:rPr>
  </w:style>
  <w:style w:type="paragraph" w:styleId="Poprawka">
    <w:name w:val="Revision"/>
    <w:hidden/>
    <w:uiPriority w:val="99"/>
    <w:semiHidden/>
    <w:rsid w:val="00E93418"/>
    <w:rPr>
      <w:sz w:val="24"/>
      <w:szCs w:val="24"/>
    </w:rPr>
  </w:style>
  <w:style w:type="paragraph" w:customStyle="1" w:styleId="Zawartoramki">
    <w:name w:val="Zawartość ramki"/>
    <w:basedOn w:val="Normalny"/>
    <w:qFormat/>
    <w:rsid w:val="00730544"/>
    <w:pPr>
      <w:spacing w:after="160" w:line="259" w:lineRule="auto"/>
    </w:pPr>
    <w:rPr>
      <w:rFonts w:ascii="Calibri" w:eastAsia="Calibri" w:hAnsi="Calibri"/>
      <w:color w:val="00000A"/>
      <w:sz w:val="22"/>
      <w:szCs w:val="22"/>
      <w:lang w:eastAsia="en-US"/>
    </w:rPr>
  </w:style>
  <w:style w:type="paragraph" w:styleId="Tekstprzypisukocowego">
    <w:name w:val="endnote text"/>
    <w:basedOn w:val="Normalny"/>
    <w:link w:val="TekstprzypisukocowegoZnak"/>
    <w:semiHidden/>
    <w:unhideWhenUsed/>
    <w:rsid w:val="00AD3D50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AD3D50"/>
  </w:style>
  <w:style w:type="character" w:styleId="Odwoanieprzypisukocowego">
    <w:name w:val="endnote reference"/>
    <w:basedOn w:val="Domylnaczcionkaakapitu"/>
    <w:semiHidden/>
    <w:unhideWhenUsed/>
    <w:rsid w:val="00AD3D50"/>
    <w:rPr>
      <w:vertAlign w:val="superscript"/>
    </w:rPr>
  </w:style>
  <w:style w:type="paragraph" w:styleId="Tekstpodstawowy">
    <w:name w:val="Body Text"/>
    <w:basedOn w:val="Normalny"/>
    <w:link w:val="TekstpodstawowyZnak"/>
    <w:semiHidden/>
    <w:unhideWhenUsed/>
    <w:rsid w:val="005775C3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semiHidden/>
    <w:rsid w:val="005775C3"/>
    <w:rPr>
      <w:sz w:val="24"/>
      <w:szCs w:val="24"/>
    </w:rPr>
  </w:style>
  <w:style w:type="paragraph" w:styleId="Tekstpodstawowy2">
    <w:name w:val="Body Text 2"/>
    <w:basedOn w:val="Normalny"/>
    <w:link w:val="Tekstpodstawowy2Znak"/>
    <w:uiPriority w:val="99"/>
    <w:unhideWhenUsed/>
    <w:rsid w:val="005775C3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rsid w:val="005775C3"/>
    <w:rPr>
      <w:sz w:val="24"/>
      <w:szCs w:val="24"/>
    </w:rPr>
  </w:style>
  <w:style w:type="paragraph" w:styleId="Tekstblokowy">
    <w:name w:val="Block Text"/>
    <w:basedOn w:val="Normalny"/>
    <w:uiPriority w:val="99"/>
    <w:semiHidden/>
    <w:rsid w:val="005775C3"/>
    <w:pPr>
      <w:autoSpaceDE w:val="0"/>
      <w:autoSpaceDN w:val="0"/>
      <w:adjustRightInd w:val="0"/>
      <w:ind w:left="374" w:right="96"/>
    </w:pPr>
    <w:rPr>
      <w:rFonts w:ascii="BOCKLJ+TimesNewRoman" w:hAnsi="BOCKLJ+TimesNewRoman" w:cs="BOCKLJ+TimesNewRoman"/>
      <w:color w:val="000000"/>
      <w:sz w:val="23"/>
      <w:szCs w:val="23"/>
    </w:rPr>
  </w:style>
  <w:style w:type="paragraph" w:customStyle="1" w:styleId="Normalny1">
    <w:name w:val="Normalny1"/>
    <w:basedOn w:val="Normalny"/>
    <w:next w:val="Normalny"/>
    <w:uiPriority w:val="99"/>
    <w:rsid w:val="0051212D"/>
    <w:pPr>
      <w:widowControl w:val="0"/>
      <w:suppressAutoHyphens/>
      <w:autoSpaceDE w:val="0"/>
    </w:pPr>
    <w:rPr>
      <w:rFonts w:eastAsia="MS PMincho" w:cs="Mangal"/>
      <w:kern w:val="1"/>
      <w:lang w:eastAsia="hi-IN" w:bidi="hi-IN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D04EE"/>
    <w:rPr>
      <w:color w:val="605E5C"/>
      <w:shd w:val="clear" w:color="auto" w:fill="E1DFDD"/>
    </w:rPr>
  </w:style>
  <w:style w:type="paragraph" w:styleId="Podtytu">
    <w:name w:val="Subtitle"/>
    <w:basedOn w:val="Normalny"/>
    <w:link w:val="PodtytuZnak"/>
    <w:uiPriority w:val="11"/>
    <w:qFormat/>
    <w:rsid w:val="00A96479"/>
    <w:rPr>
      <w:szCs w:val="20"/>
    </w:rPr>
  </w:style>
  <w:style w:type="character" w:customStyle="1" w:styleId="PodtytuZnak">
    <w:name w:val="Podtytuł Znak"/>
    <w:basedOn w:val="Domylnaczcionkaakapitu"/>
    <w:link w:val="Podtytu"/>
    <w:uiPriority w:val="11"/>
    <w:rsid w:val="00A96479"/>
    <w:rPr>
      <w:sz w:val="24"/>
    </w:rPr>
  </w:style>
  <w:style w:type="character" w:customStyle="1" w:styleId="AkapitzlistZnak">
    <w:name w:val="Akapit z listą Znak"/>
    <w:aliases w:val="Numerowanie Znak,Akapit z listą BS Znak,List Paragraph Znak,CW_Lista Znak,List Paragraph1 Znak,Akapit z listą2 Znak"/>
    <w:link w:val="Akapitzlist"/>
    <w:uiPriority w:val="34"/>
    <w:locked/>
    <w:rsid w:val="00E85F71"/>
    <w:rPr>
      <w:sz w:val="24"/>
      <w:szCs w:val="24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514C5"/>
    <w:rPr>
      <w:color w:val="605E5C"/>
      <w:shd w:val="clear" w:color="auto" w:fill="E1DFDD"/>
    </w:rPr>
  </w:style>
  <w:style w:type="character" w:customStyle="1" w:styleId="Nagwek2Znak">
    <w:name w:val="Nagłówek 2 Znak"/>
    <w:basedOn w:val="Domylnaczcionkaakapitu"/>
    <w:link w:val="Nagwek2"/>
    <w:semiHidden/>
    <w:rsid w:val="00A4273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Akapitzlist3">
    <w:name w:val="Akapit z listą3"/>
    <w:basedOn w:val="Normalny"/>
    <w:rsid w:val="00796E63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styleId="Bezodstpw">
    <w:name w:val="No Spacing"/>
    <w:uiPriority w:val="1"/>
    <w:qFormat/>
    <w:rsid w:val="00796E63"/>
    <w:rPr>
      <w:rFonts w:ascii="Calibri" w:eastAsia="Calibri" w:hAnsi="Calibri"/>
      <w:sz w:val="22"/>
      <w:szCs w:val="22"/>
      <w:lang w:eastAsia="en-US"/>
    </w:rPr>
  </w:style>
  <w:style w:type="paragraph" w:customStyle="1" w:styleId="Level3">
    <w:name w:val="Level 3"/>
    <w:basedOn w:val="Normalny"/>
    <w:rsid w:val="00796E63"/>
    <w:pPr>
      <w:suppressAutoHyphens/>
      <w:spacing w:after="210" w:line="264" w:lineRule="auto"/>
      <w:jc w:val="both"/>
    </w:pPr>
    <w:rPr>
      <w:rFonts w:ascii="Arial" w:hAnsi="Arial"/>
      <w:kern w:val="1"/>
      <w:sz w:val="21"/>
      <w:szCs w:val="20"/>
      <w:lang w:eastAsia="ar-SA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C11A7F"/>
    <w:rPr>
      <w:color w:val="605E5C"/>
      <w:shd w:val="clear" w:color="auto" w:fill="E1DFDD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550010"/>
    <w:rPr>
      <w:color w:val="605E5C"/>
      <w:shd w:val="clear" w:color="auto" w:fill="E1DFDD"/>
    </w:rPr>
  </w:style>
  <w:style w:type="character" w:customStyle="1" w:styleId="normaltextrun">
    <w:name w:val="normaltextrun"/>
    <w:basedOn w:val="Domylnaczcionkaakapitu"/>
    <w:rsid w:val="008100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4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50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3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28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9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4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7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2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35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0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43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1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8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1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8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0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0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2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2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9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5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10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56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3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5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8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8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0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4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6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1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7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1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46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7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8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6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3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70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9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6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7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1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5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1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8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4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0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9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9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3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5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5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0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6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7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87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9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9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7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1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1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90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36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9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88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83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1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0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2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61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8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8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06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1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1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6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75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7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05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88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8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2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93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96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55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05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4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3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0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9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37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0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0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0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2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33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5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33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52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9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4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84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6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9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9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99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58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3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34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2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8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6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8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0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9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31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52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73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hyperlink" Target="http://www.cittru.uj.edu.pl" TargetMode="External"/><Relationship Id="rId1" Type="http://schemas.openxmlformats.org/officeDocument/2006/relationships/hyperlink" Target="http://www.cittru.uj.edu.pl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67B6F18D85EA4EA128CD75F6F4F974" ma:contentTypeVersion="15" ma:contentTypeDescription="Utwórz nowy dokument." ma:contentTypeScope="" ma:versionID="2f341fa8eda34143adcbb5ce7abe208a">
  <xsd:schema xmlns:xsd="http://www.w3.org/2001/XMLSchema" xmlns:xs="http://www.w3.org/2001/XMLSchema" xmlns:p="http://schemas.microsoft.com/office/2006/metadata/properties" xmlns:ns1="http://schemas.microsoft.com/sharepoint/v3" xmlns:ns2="9bb77bb3-f23b-4d12-a875-287572c8ab0e" xmlns:ns3="4d5beba6-f886-4898-9e69-70e2de8e06a2" targetNamespace="http://schemas.microsoft.com/office/2006/metadata/properties" ma:root="true" ma:fieldsID="8a7b0931b464c6bf5591cc88607b2033" ns1:_="" ns2:_="" ns3:_="">
    <xsd:import namespace="http://schemas.microsoft.com/sharepoint/v3"/>
    <xsd:import namespace="9bb77bb3-f23b-4d12-a875-287572c8ab0e"/>
    <xsd:import namespace="4d5beba6-f886-4898-9e69-70e2de8e0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7bb3-f23b-4d12-a875-287572c8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beba6-f886-4898-9e69-70e2de8e0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AC33DD-08AC-4F84-B516-2EC7EDD4FC5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6EF128F-EF23-482C-B597-DC9B9BE65D8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08D69CC-2296-4B7C-96E1-8F88B45EF58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8A14892-71F0-4ECA-8B78-823DAD0C51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bb77bb3-f23b-4d12-a875-287572c8ab0e"/>
    <ds:schemaRef ds:uri="4d5beba6-f886-4898-9e69-70e2de8e06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3</Words>
  <Characters>880</Characters>
  <Application>Microsoft Office Word</Application>
  <DocSecurity>0</DocSecurity>
  <Lines>20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ałopolskie Centrum</vt:lpstr>
    </vt:vector>
  </TitlesOfParts>
  <Company/>
  <LinksUpToDate>false</LinksUpToDate>
  <CharactersWithSpaces>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łopolskie Centrum</dc:title>
  <dc:subject/>
  <dc:creator>Wyrwińska-Cieślak Małgorzata</dc:creator>
  <cp:keywords/>
  <dc:description/>
  <cp:lastModifiedBy>Karolina Siudak</cp:lastModifiedBy>
  <cp:revision>3</cp:revision>
  <cp:lastPrinted>2022-01-05T07:51:00Z</cp:lastPrinted>
  <dcterms:created xsi:type="dcterms:W3CDTF">2022-01-10T12:21:00Z</dcterms:created>
  <dcterms:modified xsi:type="dcterms:W3CDTF">2022-01-10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7B6F18D85EA4EA128CD75F6F4F974</vt:lpwstr>
  </property>
</Properties>
</file>